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0A14F9" w14:textId="7A1F8ACA" w:rsidR="006605D7" w:rsidRDefault="00F46C67" w:rsidP="00887DE0">
      <w:pPr>
        <w:pBdr>
          <w:bottom w:val="single" w:sz="4" w:space="1" w:color="auto"/>
        </w:pBdr>
        <w:tabs>
          <w:tab w:val="right" w:pos="10440"/>
        </w:tabs>
        <w:spacing w:after="0"/>
        <w:rPr>
          <w:rFonts w:asciiTheme="minorHAnsi" w:eastAsia="Constantia" w:hAnsiTheme="minorHAnsi" w:cstheme="minorHAnsi"/>
          <w:b/>
          <w:color w:val="000000"/>
          <w:sz w:val="36"/>
          <w:szCs w:val="36"/>
          <w:lang w:val="en-GB"/>
        </w:rPr>
      </w:pPr>
      <w:r w:rsidRPr="005362B7">
        <w:rPr>
          <w:rFonts w:asciiTheme="minorHAnsi" w:eastAsia="Constantia" w:hAnsiTheme="minorHAnsi" w:cstheme="minorHAnsi"/>
          <w:b/>
          <w:color w:val="000000"/>
          <w:sz w:val="36"/>
          <w:szCs w:val="36"/>
          <w:lang w:val="en-GB"/>
        </w:rPr>
        <w:t>Huy Pham</w:t>
      </w:r>
      <w:r w:rsidR="00887DE0">
        <w:rPr>
          <w:rFonts w:asciiTheme="minorHAnsi" w:eastAsia="Constantia" w:hAnsiTheme="minorHAnsi" w:cstheme="minorHAnsi"/>
          <w:b/>
          <w:color w:val="000000"/>
          <w:sz w:val="36"/>
          <w:szCs w:val="36"/>
          <w:lang w:val="en-GB"/>
        </w:rPr>
        <w:t xml:space="preserve">                  </w:t>
      </w:r>
      <w:r w:rsidR="00887DE0">
        <w:rPr>
          <w:rFonts w:asciiTheme="minorHAnsi" w:hAnsiTheme="minorHAnsi" w:cstheme="minorHAnsi"/>
          <w:color w:val="000000"/>
          <w:lang w:val="en-GB"/>
        </w:rPr>
        <w:t xml:space="preserve">                    </w:t>
      </w:r>
    </w:p>
    <w:p w14:paraId="234879B1" w14:textId="6766A3B5" w:rsidR="00887DE0" w:rsidRDefault="00887DE0" w:rsidP="00887DE0">
      <w:pPr>
        <w:tabs>
          <w:tab w:val="right" w:pos="10440"/>
        </w:tabs>
        <w:jc w:val="both"/>
        <w:rPr>
          <w:rFonts w:asciiTheme="minorHAnsi" w:eastAsia="Constantia" w:hAnsiTheme="minorHAnsi" w:cstheme="minorHAnsi"/>
          <w:bCs/>
          <w:color w:val="000000"/>
          <w:lang w:val="en-GB"/>
        </w:rPr>
      </w:pPr>
      <w:r w:rsidRPr="00887DE0">
        <w:rPr>
          <w:rFonts w:asciiTheme="minorHAnsi" w:eastAsia="Constantia" w:hAnsiTheme="minorHAnsi" w:cstheme="minorHAnsi"/>
          <w:bCs/>
          <w:color w:val="000000"/>
          <w:lang w:val="en-GB"/>
        </w:rPr>
        <w:t>As a Data Scientist with Natural Language Processing</w:t>
      </w:r>
      <w:r w:rsidR="00FA7596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 and Database Management</w:t>
      </w:r>
      <w:r w:rsidRPr="00887DE0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 experience and an MSc in Data Science and AI, I bring a strong foundation in machine learning, data analytics, and programming to any organization. I have demonstrated a commitment to excellence and a passion for continuous learning and innovation.</w:t>
      </w:r>
    </w:p>
    <w:p w14:paraId="740CAD07" w14:textId="4980A5D4" w:rsidR="000F331C" w:rsidRPr="00887DE0" w:rsidRDefault="000F331C" w:rsidP="00887DE0">
      <w:pPr>
        <w:pBdr>
          <w:top w:val="nil"/>
          <w:left w:val="nil"/>
          <w:bottom w:val="single" w:sz="4" w:space="1" w:color="auto"/>
          <w:right w:val="nil"/>
          <w:between w:val="nil"/>
        </w:pBdr>
        <w:spacing w:after="0" w:line="240" w:lineRule="auto"/>
        <w:ind w:right="-43"/>
        <w:jc w:val="both"/>
        <w:rPr>
          <w:rFonts w:asciiTheme="minorHAnsi" w:eastAsia="Constantia" w:hAnsiTheme="minorHAnsi" w:cstheme="minorHAnsi"/>
          <w:b/>
          <w:color w:val="000000"/>
          <w:sz w:val="24"/>
          <w:szCs w:val="24"/>
          <w:lang w:val="en-GB"/>
        </w:rPr>
      </w:pPr>
      <w:r w:rsidRPr="00887DE0">
        <w:rPr>
          <w:rFonts w:asciiTheme="minorHAnsi" w:eastAsia="Constantia" w:hAnsiTheme="minorHAnsi" w:cstheme="minorHAnsi"/>
          <w:b/>
          <w:color w:val="000000"/>
          <w:sz w:val="24"/>
          <w:szCs w:val="24"/>
          <w:lang w:val="en-GB"/>
        </w:rPr>
        <w:t>Technical Skills</w:t>
      </w:r>
    </w:p>
    <w:p w14:paraId="2556DD6E" w14:textId="16047E7E" w:rsidR="000F331C" w:rsidRPr="000F331C" w:rsidRDefault="000F331C" w:rsidP="00887DE0">
      <w:pPr>
        <w:pBdr>
          <w:top w:val="nil"/>
          <w:left w:val="nil"/>
          <w:bottom w:val="single" w:sz="2" w:space="1" w:color="auto"/>
          <w:right w:val="nil"/>
          <w:between w:val="nil"/>
        </w:pBdr>
        <w:spacing w:after="0" w:line="240" w:lineRule="auto"/>
        <w:ind w:right="-43"/>
        <w:jc w:val="both"/>
        <w:rPr>
          <w:rFonts w:asciiTheme="minorHAnsi" w:eastAsia="Constantia" w:hAnsiTheme="minorHAnsi" w:cstheme="minorHAnsi"/>
          <w:bCs/>
          <w:color w:val="000000"/>
          <w:lang w:val="en-GB"/>
        </w:rPr>
      </w:pPr>
      <w:r w:rsidRPr="00AA19C8">
        <w:rPr>
          <w:rFonts w:asciiTheme="minorHAnsi" w:eastAsia="Constantia" w:hAnsiTheme="minorHAnsi" w:cstheme="minorHAnsi"/>
          <w:b/>
          <w:color w:val="000000"/>
          <w:lang w:val="en-GB"/>
        </w:rPr>
        <w:t>Programming</w:t>
      </w:r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>: Python, SQL,</w:t>
      </w:r>
      <w:r w:rsidR="00FA7596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 VBA</w:t>
      </w:r>
      <w:r w:rsidR="00500EC5">
        <w:rPr>
          <w:rFonts w:asciiTheme="minorHAnsi" w:eastAsia="Constantia" w:hAnsiTheme="minorHAnsi" w:cstheme="minorHAnsi"/>
          <w:bCs/>
          <w:color w:val="000000"/>
          <w:lang w:val="en-GB"/>
        </w:rPr>
        <w:t>, PHP</w:t>
      </w:r>
    </w:p>
    <w:p w14:paraId="1079906B" w14:textId="06912F97" w:rsidR="000F331C" w:rsidRPr="000F331C" w:rsidRDefault="000F331C" w:rsidP="00887DE0">
      <w:pPr>
        <w:pBdr>
          <w:top w:val="nil"/>
          <w:left w:val="nil"/>
          <w:bottom w:val="single" w:sz="2" w:space="1" w:color="auto"/>
          <w:right w:val="nil"/>
          <w:between w:val="nil"/>
        </w:pBdr>
        <w:spacing w:after="0" w:line="240" w:lineRule="auto"/>
        <w:ind w:right="-43"/>
        <w:jc w:val="both"/>
        <w:rPr>
          <w:rFonts w:asciiTheme="minorHAnsi" w:eastAsia="Constantia" w:hAnsiTheme="minorHAnsi" w:cstheme="minorHAnsi"/>
          <w:bCs/>
          <w:color w:val="000000"/>
          <w:lang w:val="en-GB"/>
        </w:rPr>
      </w:pPr>
      <w:r w:rsidRPr="00AA19C8">
        <w:rPr>
          <w:rFonts w:asciiTheme="minorHAnsi" w:eastAsia="Constantia" w:hAnsiTheme="minorHAnsi" w:cstheme="minorHAnsi"/>
          <w:b/>
          <w:color w:val="000000"/>
          <w:lang w:val="en-GB"/>
        </w:rPr>
        <w:t>Machine</w:t>
      </w:r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 </w:t>
      </w:r>
      <w:r w:rsidRPr="00AA19C8">
        <w:rPr>
          <w:rFonts w:asciiTheme="minorHAnsi" w:eastAsia="Constantia" w:hAnsiTheme="minorHAnsi" w:cstheme="minorHAnsi"/>
          <w:b/>
          <w:color w:val="000000"/>
          <w:lang w:val="en-GB"/>
        </w:rPr>
        <w:t>Learning</w:t>
      </w:r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>:</w:t>
      </w:r>
      <w:r w:rsidR="00EE3DF5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 LLM,</w:t>
      </w:r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 </w:t>
      </w:r>
      <w:proofErr w:type="spellStart"/>
      <w:r w:rsidR="005E1F3B">
        <w:rPr>
          <w:rFonts w:asciiTheme="minorHAnsi" w:eastAsia="Constantia" w:hAnsiTheme="minorHAnsi" w:cstheme="minorHAnsi"/>
          <w:bCs/>
          <w:color w:val="000000"/>
          <w:lang w:val="en-GB"/>
        </w:rPr>
        <w:t>LangChain</w:t>
      </w:r>
      <w:proofErr w:type="spellEnd"/>
      <w:r w:rsidR="005E1F3B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, </w:t>
      </w:r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TensorFlow, </w:t>
      </w:r>
      <w:proofErr w:type="spellStart"/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>PyTorch</w:t>
      </w:r>
      <w:proofErr w:type="spellEnd"/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, scikit-learn, Flair, </w:t>
      </w:r>
      <w:proofErr w:type="spellStart"/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>spaCy</w:t>
      </w:r>
      <w:proofErr w:type="spellEnd"/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>, …</w:t>
      </w:r>
    </w:p>
    <w:p w14:paraId="22A608FA" w14:textId="07976292" w:rsidR="000F331C" w:rsidRDefault="000F331C" w:rsidP="00887DE0">
      <w:pPr>
        <w:pBdr>
          <w:top w:val="nil"/>
          <w:left w:val="nil"/>
          <w:bottom w:val="single" w:sz="2" w:space="1" w:color="auto"/>
          <w:right w:val="nil"/>
          <w:between w:val="nil"/>
        </w:pBdr>
        <w:spacing w:after="0" w:line="240" w:lineRule="auto"/>
        <w:ind w:right="-43"/>
        <w:jc w:val="both"/>
        <w:rPr>
          <w:rFonts w:asciiTheme="minorHAnsi" w:eastAsia="Constantia" w:hAnsiTheme="minorHAnsi" w:cstheme="minorHAnsi"/>
          <w:bCs/>
          <w:color w:val="000000"/>
          <w:lang w:val="en-GB"/>
        </w:rPr>
      </w:pPr>
      <w:r w:rsidRPr="00AA19C8">
        <w:rPr>
          <w:rFonts w:asciiTheme="minorHAnsi" w:eastAsia="Constantia" w:hAnsiTheme="minorHAnsi" w:cstheme="minorHAnsi"/>
          <w:b/>
          <w:color w:val="000000"/>
          <w:lang w:val="en-GB"/>
        </w:rPr>
        <w:t>Data</w:t>
      </w:r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 </w:t>
      </w:r>
      <w:r w:rsidR="00FA7596">
        <w:rPr>
          <w:rFonts w:asciiTheme="minorHAnsi" w:eastAsia="Constantia" w:hAnsiTheme="minorHAnsi" w:cstheme="minorHAnsi"/>
          <w:b/>
          <w:color w:val="000000"/>
          <w:lang w:val="en-GB"/>
        </w:rPr>
        <w:t>Collection</w:t>
      </w:r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: </w:t>
      </w:r>
      <w:r w:rsidR="00FA7596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Qualtrics, </w:t>
      </w:r>
      <w:proofErr w:type="spellStart"/>
      <w:r w:rsidR="00FA7596" w:rsidRPr="00FA7596">
        <w:rPr>
          <w:rFonts w:asciiTheme="minorHAnsi" w:eastAsia="Constantia" w:hAnsiTheme="minorHAnsi" w:cstheme="minorHAnsi"/>
          <w:bCs/>
          <w:color w:val="000000"/>
          <w:lang w:val="en-GB"/>
        </w:rPr>
        <w:t>REDCap</w:t>
      </w:r>
      <w:proofErr w:type="spellEnd"/>
    </w:p>
    <w:p w14:paraId="4BCF97DA" w14:textId="2C71B807" w:rsidR="00FA7596" w:rsidRPr="000F331C" w:rsidRDefault="00500EC5" w:rsidP="00887DE0">
      <w:pPr>
        <w:pBdr>
          <w:top w:val="nil"/>
          <w:left w:val="nil"/>
          <w:bottom w:val="single" w:sz="2" w:space="1" w:color="auto"/>
          <w:right w:val="nil"/>
          <w:between w:val="nil"/>
        </w:pBdr>
        <w:spacing w:after="0" w:line="240" w:lineRule="auto"/>
        <w:ind w:right="-43"/>
        <w:jc w:val="both"/>
        <w:rPr>
          <w:rFonts w:asciiTheme="minorHAnsi" w:eastAsia="Constantia" w:hAnsiTheme="minorHAnsi" w:cstheme="minorHAnsi"/>
          <w:bCs/>
          <w:color w:val="000000"/>
          <w:lang w:val="en-GB"/>
        </w:rPr>
      </w:pPr>
      <w:r>
        <w:rPr>
          <w:rFonts w:asciiTheme="minorHAnsi" w:eastAsia="Constantia" w:hAnsiTheme="minorHAnsi" w:cstheme="minorHAnsi"/>
          <w:b/>
          <w:color w:val="000000"/>
          <w:lang w:val="en-GB"/>
        </w:rPr>
        <w:t>Website Development</w:t>
      </w:r>
      <w:r w:rsidR="00FA7596" w:rsidRPr="00FA7596">
        <w:rPr>
          <w:rFonts w:asciiTheme="minorHAnsi" w:eastAsia="Constantia" w:hAnsiTheme="minorHAnsi" w:cstheme="minorHAnsi"/>
          <w:b/>
          <w:color w:val="000000"/>
          <w:lang w:val="en-GB"/>
        </w:rPr>
        <w:t>:</w:t>
      </w:r>
      <w:r w:rsidR="005E1F3B">
        <w:rPr>
          <w:rFonts w:asciiTheme="minorHAnsi" w:eastAsia="Constantia" w:hAnsiTheme="minorHAnsi" w:cstheme="minorHAnsi"/>
          <w:b/>
          <w:color w:val="000000"/>
          <w:lang w:val="en-GB"/>
        </w:rPr>
        <w:t xml:space="preserve"> </w:t>
      </w:r>
      <w:r w:rsidR="005E1F3B">
        <w:rPr>
          <w:rFonts w:asciiTheme="minorHAnsi" w:eastAsia="Constantia" w:hAnsiTheme="minorHAnsi" w:cstheme="minorHAnsi"/>
          <w:bCs/>
          <w:color w:val="000000"/>
          <w:lang w:val="en-GB"/>
        </w:rPr>
        <w:t>PHP,</w:t>
      </w:r>
      <w:r w:rsidR="00FA7596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 WordPress</w:t>
      </w:r>
      <w:r>
        <w:rPr>
          <w:rFonts w:asciiTheme="minorHAnsi" w:eastAsia="Constantia" w:hAnsiTheme="minorHAnsi" w:cstheme="minorHAnsi"/>
          <w:bCs/>
          <w:color w:val="000000"/>
          <w:lang w:val="en-GB"/>
        </w:rPr>
        <w:t>, HTML, CSS</w:t>
      </w:r>
    </w:p>
    <w:p w14:paraId="3181BBB5" w14:textId="05F292D4" w:rsidR="000F331C" w:rsidRDefault="000F331C" w:rsidP="00887DE0">
      <w:pPr>
        <w:pBdr>
          <w:top w:val="nil"/>
          <w:left w:val="nil"/>
          <w:bottom w:val="single" w:sz="2" w:space="1" w:color="auto"/>
          <w:right w:val="nil"/>
          <w:between w:val="nil"/>
        </w:pBdr>
        <w:spacing w:line="240" w:lineRule="auto"/>
        <w:ind w:right="-43"/>
        <w:jc w:val="both"/>
        <w:rPr>
          <w:rFonts w:asciiTheme="minorHAnsi" w:eastAsia="Constantia" w:hAnsiTheme="minorHAnsi" w:cstheme="minorHAnsi"/>
          <w:bCs/>
          <w:color w:val="000000"/>
          <w:lang w:val="en-GB"/>
        </w:rPr>
      </w:pPr>
      <w:r w:rsidRPr="00AA19C8">
        <w:rPr>
          <w:rFonts w:asciiTheme="minorHAnsi" w:eastAsia="Constantia" w:hAnsiTheme="minorHAnsi" w:cstheme="minorHAnsi"/>
          <w:b/>
          <w:color w:val="000000"/>
          <w:lang w:val="en-GB"/>
        </w:rPr>
        <w:t>Others</w:t>
      </w:r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: Azure, </w:t>
      </w:r>
      <w:r w:rsidR="00AA19C8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Google </w:t>
      </w:r>
      <w:proofErr w:type="spellStart"/>
      <w:r w:rsidR="00AA19C8">
        <w:rPr>
          <w:rFonts w:asciiTheme="minorHAnsi" w:eastAsia="Constantia" w:hAnsiTheme="minorHAnsi" w:cstheme="minorHAnsi"/>
          <w:bCs/>
          <w:color w:val="000000"/>
          <w:lang w:val="en-GB"/>
        </w:rPr>
        <w:t>Colab</w:t>
      </w:r>
      <w:proofErr w:type="spellEnd"/>
      <w:r w:rsidR="00AA19C8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, </w:t>
      </w:r>
      <w:r w:rsidRPr="000F331C">
        <w:rPr>
          <w:rFonts w:asciiTheme="minorHAnsi" w:eastAsia="Constantia" w:hAnsiTheme="minorHAnsi" w:cstheme="minorHAnsi"/>
          <w:bCs/>
          <w:color w:val="000000"/>
          <w:lang w:val="en-GB"/>
        </w:rPr>
        <w:t>GitLab</w:t>
      </w:r>
      <w:r w:rsidR="007158D3">
        <w:rPr>
          <w:rFonts w:asciiTheme="minorHAnsi" w:eastAsia="Constantia" w:hAnsiTheme="minorHAnsi" w:cstheme="minorHAnsi"/>
          <w:bCs/>
          <w:color w:val="000000"/>
          <w:lang w:val="en-GB"/>
        </w:rPr>
        <w:t>, Hypothesis Testing</w:t>
      </w:r>
      <w:r w:rsidR="00B23F4D">
        <w:rPr>
          <w:rFonts w:asciiTheme="minorHAnsi" w:eastAsia="Constantia" w:hAnsiTheme="minorHAnsi" w:cstheme="minorHAnsi"/>
          <w:bCs/>
          <w:color w:val="000000"/>
          <w:lang w:val="en-GB"/>
        </w:rPr>
        <w:t xml:space="preserve">, MySQL, </w:t>
      </w:r>
      <w:proofErr w:type="spellStart"/>
      <w:r w:rsidR="00B23F4D">
        <w:rPr>
          <w:rFonts w:asciiTheme="minorHAnsi" w:eastAsia="Constantia" w:hAnsiTheme="minorHAnsi" w:cstheme="minorHAnsi"/>
          <w:bCs/>
          <w:color w:val="000000"/>
          <w:lang w:val="en-GB"/>
        </w:rPr>
        <w:t>PySpark</w:t>
      </w:r>
      <w:proofErr w:type="spellEnd"/>
    </w:p>
    <w:p w14:paraId="61A5BA9E" w14:textId="365DFBEC" w:rsidR="00214C83" w:rsidRPr="00887DE0" w:rsidRDefault="00214C83" w:rsidP="00887DE0">
      <w:pPr>
        <w:pBdr>
          <w:top w:val="nil"/>
          <w:left w:val="nil"/>
          <w:bottom w:val="single" w:sz="2" w:space="1" w:color="auto"/>
          <w:right w:val="nil"/>
          <w:between w:val="nil"/>
        </w:pBdr>
        <w:spacing w:after="0"/>
        <w:ind w:right="-43"/>
        <w:jc w:val="both"/>
        <w:rPr>
          <w:rFonts w:asciiTheme="minorHAnsi" w:eastAsia="Constantia" w:hAnsiTheme="minorHAnsi" w:cstheme="minorHAnsi"/>
          <w:b/>
          <w:color w:val="000000"/>
          <w:sz w:val="24"/>
          <w:szCs w:val="24"/>
          <w:lang w:val="en-GB"/>
        </w:rPr>
      </w:pPr>
      <w:r w:rsidRPr="00887DE0">
        <w:rPr>
          <w:rFonts w:asciiTheme="minorHAnsi" w:eastAsia="Constantia" w:hAnsiTheme="minorHAnsi" w:cstheme="minorHAnsi"/>
          <w:b/>
          <w:color w:val="000000"/>
          <w:sz w:val="24"/>
          <w:szCs w:val="24"/>
          <w:lang w:val="en-GB"/>
        </w:rPr>
        <w:t>Working Experience</w:t>
      </w:r>
    </w:p>
    <w:p w14:paraId="5D3B501C" w14:textId="271C6437" w:rsidR="00FA7596" w:rsidRPr="005362B7" w:rsidRDefault="00FA7596" w:rsidP="00FA7596">
      <w:pPr>
        <w:pStyle w:val="BodyText"/>
        <w:tabs>
          <w:tab w:val="left" w:pos="284"/>
        </w:tabs>
        <w:spacing w:line="276" w:lineRule="auto"/>
        <w:rPr>
          <w:rFonts w:asciiTheme="minorHAnsi" w:hAnsiTheme="minorHAnsi" w:cstheme="minorHAnsi"/>
          <w:b/>
          <w:sz w:val="24"/>
          <w:lang w:val="en-GB"/>
        </w:rPr>
      </w:pPr>
      <w:r>
        <w:rPr>
          <w:rFonts w:asciiTheme="minorHAnsi" w:hAnsiTheme="minorHAnsi" w:cstheme="minorHAnsi"/>
          <w:b/>
          <w:sz w:val="24"/>
          <w:lang w:val="en-GB"/>
        </w:rPr>
        <w:t>Dec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 202</w:t>
      </w:r>
      <w:r>
        <w:rPr>
          <w:rFonts w:asciiTheme="minorHAnsi" w:hAnsiTheme="minorHAnsi" w:cstheme="minorHAnsi"/>
          <w:b/>
          <w:sz w:val="24"/>
          <w:lang w:val="en-GB"/>
        </w:rPr>
        <w:t>3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 –</w:t>
      </w:r>
      <w:r>
        <w:rPr>
          <w:rFonts w:asciiTheme="minorHAnsi" w:hAnsiTheme="minorHAnsi" w:cstheme="minorHAnsi"/>
          <w:b/>
          <w:sz w:val="24"/>
          <w:lang w:val="en-GB"/>
        </w:rPr>
        <w:t xml:space="preserve"> Current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. </w:t>
      </w:r>
      <w:r>
        <w:rPr>
          <w:rFonts w:asciiTheme="minorHAnsi" w:hAnsiTheme="minorHAnsi" w:cstheme="minorHAnsi"/>
          <w:b/>
          <w:sz w:val="24"/>
          <w:lang w:val="en-GB"/>
        </w:rPr>
        <w:t>Data Coordinator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, </w:t>
      </w:r>
      <w:r>
        <w:rPr>
          <w:rFonts w:asciiTheme="minorHAnsi" w:hAnsiTheme="minorHAnsi" w:cstheme="minorHAnsi"/>
          <w:b/>
          <w:sz w:val="24"/>
          <w:lang w:val="en-GB"/>
        </w:rPr>
        <w:t>University of Cambridge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, </w:t>
      </w:r>
      <w:r>
        <w:rPr>
          <w:rFonts w:asciiTheme="minorHAnsi" w:hAnsiTheme="minorHAnsi" w:cstheme="minorHAnsi"/>
          <w:b/>
          <w:sz w:val="24"/>
          <w:lang w:val="en-GB"/>
        </w:rPr>
        <w:t>UK</w:t>
      </w:r>
    </w:p>
    <w:p w14:paraId="3FD971C9" w14:textId="101FB860" w:rsidR="000C1F51" w:rsidRDefault="000C1F51" w:rsidP="004467AD">
      <w:pPr>
        <w:pStyle w:val="BodyText"/>
        <w:tabs>
          <w:tab w:val="left" w:pos="284"/>
        </w:tabs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0C1F51">
        <w:rPr>
          <w:rFonts w:asciiTheme="minorHAnsi" w:hAnsiTheme="minorHAnsi" w:cstheme="minorHAnsi"/>
          <w:sz w:val="22"/>
          <w:szCs w:val="22"/>
          <w:lang w:val="en-GB"/>
        </w:rPr>
        <w:t xml:space="preserve">Designed and developed programs for data validation, cleaning, and re-formatting, utilizing SQL and </w:t>
      </w:r>
      <w:r w:rsidR="00365194">
        <w:rPr>
          <w:rFonts w:asciiTheme="minorHAnsi" w:hAnsiTheme="minorHAnsi" w:cstheme="minorHAnsi"/>
          <w:sz w:val="22"/>
          <w:szCs w:val="22"/>
          <w:lang w:val="en-GB"/>
        </w:rPr>
        <w:t>Python</w:t>
      </w:r>
      <w:r w:rsidRPr="000C1F51">
        <w:rPr>
          <w:rFonts w:asciiTheme="minorHAnsi" w:hAnsiTheme="minorHAnsi" w:cstheme="minorHAnsi"/>
          <w:sz w:val="22"/>
          <w:szCs w:val="22"/>
          <w:lang w:val="en-GB"/>
        </w:rPr>
        <w:t>.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0C1F51">
        <w:rPr>
          <w:rFonts w:asciiTheme="minorHAnsi" w:hAnsiTheme="minorHAnsi" w:cstheme="minorHAnsi"/>
          <w:sz w:val="22"/>
          <w:szCs w:val="22"/>
          <w:lang w:val="en-GB"/>
        </w:rPr>
        <w:t>Developed secure electronic data entry forms based on Case Report Forms (CRFs), ensuring data integrity and compliance with regulatory requirements.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0C1F51">
        <w:rPr>
          <w:rFonts w:asciiTheme="minorHAnsi" w:hAnsiTheme="minorHAnsi" w:cstheme="minorHAnsi"/>
          <w:sz w:val="22"/>
          <w:szCs w:val="22"/>
          <w:lang w:val="en-GB"/>
        </w:rPr>
        <w:t>Collaborated with public health researchers and statisticians to</w:t>
      </w:r>
      <w:r w:rsidR="00365194">
        <w:rPr>
          <w:rFonts w:asciiTheme="minorHAnsi" w:hAnsiTheme="minorHAnsi" w:cstheme="minorHAnsi"/>
          <w:sz w:val="22"/>
          <w:szCs w:val="22"/>
          <w:lang w:val="en-GB"/>
        </w:rPr>
        <w:t xml:space="preserve"> analyse data,</w:t>
      </w:r>
      <w:r w:rsidRPr="000C1F51">
        <w:rPr>
          <w:rFonts w:asciiTheme="minorHAnsi" w:hAnsiTheme="minorHAnsi" w:cstheme="minorHAnsi"/>
          <w:sz w:val="22"/>
          <w:szCs w:val="22"/>
          <w:lang w:val="en-GB"/>
        </w:rPr>
        <w:t xml:space="preserve"> facilitate seamless data flow and resolved data-related issue</w:t>
      </w:r>
      <w:r w:rsidR="00365194">
        <w:rPr>
          <w:rFonts w:asciiTheme="minorHAnsi" w:hAnsiTheme="minorHAnsi" w:cstheme="minorHAnsi"/>
          <w:sz w:val="22"/>
          <w:szCs w:val="22"/>
          <w:lang w:val="en-GB"/>
        </w:rPr>
        <w:t>s</w:t>
      </w:r>
      <w:r w:rsidRPr="000C1F51">
        <w:rPr>
          <w:rFonts w:asciiTheme="minorHAnsi" w:hAnsiTheme="minorHAnsi" w:cstheme="minorHAnsi"/>
          <w:sz w:val="22"/>
          <w:szCs w:val="22"/>
          <w:lang w:val="en-GB"/>
        </w:rPr>
        <w:t>.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="00365194">
        <w:rPr>
          <w:rFonts w:asciiTheme="minorHAnsi" w:hAnsiTheme="minorHAnsi" w:cstheme="minorHAnsi"/>
          <w:sz w:val="22"/>
          <w:szCs w:val="22"/>
          <w:lang w:val="en-GB"/>
        </w:rPr>
        <w:t>Built and m</w:t>
      </w:r>
      <w:r w:rsidRPr="000C1F51">
        <w:rPr>
          <w:rFonts w:asciiTheme="minorHAnsi" w:hAnsiTheme="minorHAnsi" w:cstheme="minorHAnsi"/>
          <w:sz w:val="22"/>
          <w:szCs w:val="22"/>
          <w:lang w:val="en-GB"/>
        </w:rPr>
        <w:t>aintained project websites, ensuring up-to-date content and an engaging user experience.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0C1F51">
        <w:rPr>
          <w:rFonts w:asciiTheme="minorHAnsi" w:hAnsiTheme="minorHAnsi" w:cstheme="minorHAnsi"/>
          <w:sz w:val="22"/>
          <w:szCs w:val="22"/>
          <w:lang w:val="en-GB"/>
        </w:rPr>
        <w:t>Collected, processed, and stored project data in accordance with General Data Protection Regulations (GDPR) and Data Protection Act.</w:t>
      </w:r>
    </w:p>
    <w:p w14:paraId="2DF5254D" w14:textId="0A685C3F" w:rsidR="00214C83" w:rsidRPr="005362B7" w:rsidRDefault="00214C83" w:rsidP="000C1F51">
      <w:pPr>
        <w:pStyle w:val="BodyText"/>
        <w:tabs>
          <w:tab w:val="left" w:pos="284"/>
        </w:tabs>
        <w:rPr>
          <w:rFonts w:asciiTheme="minorHAnsi" w:hAnsiTheme="minorHAnsi" w:cstheme="minorHAnsi"/>
          <w:b/>
          <w:sz w:val="24"/>
          <w:lang w:val="en-GB"/>
        </w:rPr>
      </w:pPr>
      <w:r>
        <w:rPr>
          <w:rFonts w:asciiTheme="minorHAnsi" w:hAnsiTheme="minorHAnsi" w:cstheme="minorHAnsi"/>
          <w:b/>
          <w:sz w:val="24"/>
          <w:lang w:val="en-GB"/>
        </w:rPr>
        <w:t>Nov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 202</w:t>
      </w:r>
      <w:r>
        <w:rPr>
          <w:rFonts w:asciiTheme="minorHAnsi" w:hAnsiTheme="minorHAnsi" w:cstheme="minorHAnsi"/>
          <w:b/>
          <w:sz w:val="24"/>
          <w:lang w:val="en-GB"/>
        </w:rPr>
        <w:t>2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 – </w:t>
      </w:r>
      <w:r>
        <w:rPr>
          <w:rFonts w:asciiTheme="minorHAnsi" w:hAnsiTheme="minorHAnsi" w:cstheme="minorHAnsi"/>
          <w:b/>
          <w:sz w:val="24"/>
          <w:lang w:val="en-GB"/>
        </w:rPr>
        <w:t>May 2023 (FTC)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. </w:t>
      </w:r>
      <w:r>
        <w:rPr>
          <w:rFonts w:asciiTheme="minorHAnsi" w:hAnsiTheme="minorHAnsi" w:cstheme="minorHAnsi"/>
          <w:b/>
          <w:sz w:val="24"/>
          <w:lang w:val="en-GB"/>
        </w:rPr>
        <w:t xml:space="preserve">Data Scientist </w:t>
      </w:r>
      <w:r w:rsidRPr="00162293">
        <w:rPr>
          <w:rFonts w:asciiTheme="minorHAnsi" w:hAnsiTheme="minorHAnsi" w:cstheme="minorHAnsi"/>
          <w:b/>
          <w:sz w:val="24"/>
          <w:lang w:val="en-GB"/>
        </w:rPr>
        <w:t>– KTP Associate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, </w:t>
      </w:r>
      <w:r>
        <w:rPr>
          <w:rFonts w:asciiTheme="minorHAnsi" w:hAnsiTheme="minorHAnsi" w:cstheme="minorHAnsi"/>
          <w:b/>
          <w:sz w:val="24"/>
          <w:lang w:val="en-GB"/>
        </w:rPr>
        <w:t>Aston University &amp; Folding Space company</w:t>
      </w:r>
      <w:r w:rsidRPr="005362B7">
        <w:rPr>
          <w:rFonts w:asciiTheme="minorHAnsi" w:hAnsiTheme="minorHAnsi" w:cstheme="minorHAnsi"/>
          <w:b/>
          <w:sz w:val="24"/>
          <w:lang w:val="en-GB"/>
        </w:rPr>
        <w:t xml:space="preserve">, </w:t>
      </w:r>
      <w:r>
        <w:rPr>
          <w:rFonts w:asciiTheme="minorHAnsi" w:hAnsiTheme="minorHAnsi" w:cstheme="minorHAnsi"/>
          <w:b/>
          <w:sz w:val="24"/>
          <w:lang w:val="en-GB"/>
        </w:rPr>
        <w:t>UK</w:t>
      </w:r>
    </w:p>
    <w:p w14:paraId="53929CA9" w14:textId="20E23E22" w:rsidR="000C1F51" w:rsidRPr="005362B7" w:rsidRDefault="00214C83" w:rsidP="004467AD">
      <w:pPr>
        <w:pStyle w:val="BodyText"/>
        <w:tabs>
          <w:tab w:val="left" w:pos="284"/>
        </w:tabs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 w:rsidRPr="00214C83">
        <w:rPr>
          <w:rFonts w:asciiTheme="minorHAnsi" w:hAnsiTheme="minorHAnsi" w:cstheme="minorHAnsi"/>
          <w:sz w:val="22"/>
          <w:szCs w:val="22"/>
          <w:lang w:val="en-GB"/>
        </w:rPr>
        <w:t>Buil</w:t>
      </w:r>
      <w:r w:rsidR="000C1F51">
        <w:rPr>
          <w:rFonts w:asciiTheme="minorHAnsi" w:hAnsiTheme="minorHAnsi" w:cstheme="minorHAnsi"/>
          <w:sz w:val="22"/>
          <w:szCs w:val="22"/>
          <w:lang w:val="en-GB"/>
        </w:rPr>
        <w:t>t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 xml:space="preserve"> custom training datasets for Named Entity Recognition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(NER)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>, through a combination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>of automated and manual annotation processes.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>Manage</w:t>
      </w:r>
      <w:r w:rsidR="000C1F51">
        <w:rPr>
          <w:rFonts w:asciiTheme="minorHAnsi" w:hAnsiTheme="minorHAnsi" w:cstheme="minorHAnsi"/>
          <w:sz w:val="22"/>
          <w:szCs w:val="22"/>
          <w:lang w:val="en-GB"/>
        </w:rPr>
        <w:t>d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 xml:space="preserve"> the NER training processes, curating a collection of domain-specific models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>and repackaging them for redistribution in Folding Space’s products.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>Collect</w:t>
      </w:r>
      <w:r w:rsidR="000C1F51">
        <w:rPr>
          <w:rFonts w:asciiTheme="minorHAnsi" w:hAnsiTheme="minorHAnsi" w:cstheme="minorHAnsi"/>
          <w:sz w:val="22"/>
          <w:szCs w:val="22"/>
          <w:lang w:val="en-GB"/>
        </w:rPr>
        <w:t>ed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 xml:space="preserve"> feedback about performance of the NER models “in the field” and refine</w:t>
      </w:r>
      <w:r w:rsidR="005D4C94">
        <w:rPr>
          <w:rFonts w:asciiTheme="minorHAnsi" w:hAnsiTheme="minorHAnsi" w:cstheme="minorHAnsi"/>
          <w:sz w:val="22"/>
          <w:szCs w:val="22"/>
          <w:lang w:val="en-GB"/>
        </w:rPr>
        <w:t>d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 xml:space="preserve"> the</w:t>
      </w:r>
      <w:r>
        <w:rPr>
          <w:rFonts w:asciiTheme="minorHAnsi" w:hAnsiTheme="minorHAnsi" w:cstheme="minorHAnsi"/>
          <w:sz w:val="22"/>
          <w:szCs w:val="22"/>
          <w:lang w:val="en-GB"/>
        </w:rPr>
        <w:t xml:space="preserve"> </w:t>
      </w:r>
      <w:r w:rsidRPr="00214C83">
        <w:rPr>
          <w:rFonts w:asciiTheme="minorHAnsi" w:hAnsiTheme="minorHAnsi" w:cstheme="minorHAnsi"/>
          <w:sz w:val="22"/>
          <w:szCs w:val="22"/>
          <w:lang w:val="en-GB"/>
        </w:rPr>
        <w:t>models in response to the feedback.</w:t>
      </w:r>
    </w:p>
    <w:p w14:paraId="249B8962" w14:textId="77777777" w:rsidR="00214C83" w:rsidRPr="005362B7" w:rsidRDefault="00214C83" w:rsidP="00887DE0">
      <w:pPr>
        <w:pStyle w:val="BodyText"/>
        <w:tabs>
          <w:tab w:val="left" w:pos="284"/>
        </w:tabs>
        <w:spacing w:line="276" w:lineRule="auto"/>
        <w:rPr>
          <w:rFonts w:asciiTheme="minorHAnsi" w:hAnsiTheme="minorHAnsi" w:cstheme="minorHAnsi"/>
          <w:b/>
          <w:sz w:val="24"/>
          <w:lang w:val="en-GB"/>
        </w:rPr>
      </w:pPr>
      <w:r w:rsidRPr="005362B7">
        <w:rPr>
          <w:rFonts w:asciiTheme="minorHAnsi" w:hAnsiTheme="minorHAnsi" w:cstheme="minorHAnsi"/>
          <w:b/>
          <w:sz w:val="24"/>
          <w:lang w:val="en-GB"/>
        </w:rPr>
        <w:t>Oct 2020 – Aug 2021. Research Assistant, Department of Toxicology, Institute of Environment and Resources, Vietnam</w:t>
      </w:r>
    </w:p>
    <w:p w14:paraId="6A7F906D" w14:textId="7CBB7A41" w:rsidR="00300B11" w:rsidRDefault="005D4C94" w:rsidP="00887DE0">
      <w:pPr>
        <w:pStyle w:val="BodyText"/>
        <w:tabs>
          <w:tab w:val="left" w:pos="284"/>
        </w:tabs>
        <w:spacing w:line="276" w:lineRule="auto"/>
        <w:rPr>
          <w:rFonts w:asciiTheme="minorHAnsi" w:hAnsiTheme="minorHAnsi" w:cstheme="minorHAns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  <w:lang w:val="en-GB"/>
        </w:rPr>
        <w:t>C</w:t>
      </w:r>
      <w:r w:rsidR="00300B11" w:rsidRPr="00300B11">
        <w:rPr>
          <w:rFonts w:asciiTheme="minorHAnsi" w:hAnsiTheme="minorHAnsi" w:cstheme="minorHAnsi"/>
          <w:sz w:val="22"/>
          <w:szCs w:val="22"/>
          <w:lang w:val="en-GB"/>
        </w:rPr>
        <w:t xml:space="preserve">onducted data-driven research on water quality, phytoplankton density, and plastic pollution in Ho Chi Minh City's rivers. </w:t>
      </w:r>
      <w:r>
        <w:rPr>
          <w:rFonts w:asciiTheme="minorHAnsi" w:hAnsiTheme="minorHAnsi" w:cstheme="minorHAnsi"/>
          <w:sz w:val="22"/>
          <w:szCs w:val="22"/>
          <w:lang w:val="en-GB"/>
        </w:rPr>
        <w:t>D</w:t>
      </w:r>
      <w:r w:rsidR="00300B11" w:rsidRPr="00300B11">
        <w:rPr>
          <w:rFonts w:asciiTheme="minorHAnsi" w:hAnsiTheme="minorHAnsi" w:cstheme="minorHAnsi"/>
          <w:sz w:val="22"/>
          <w:szCs w:val="22"/>
          <w:lang w:val="en-GB"/>
        </w:rPr>
        <w:t>esigned innovative experiments to analyse the feeding behaviour of aquatic organisms in response to microplastic exposure and developed a scalable protocol for extracting microplastics from river sediment. This work highlighted my role as a data scientist contributing to understanding environmental dynamics and plastic pollution impact.</w:t>
      </w:r>
    </w:p>
    <w:p w14:paraId="1A61A17F" w14:textId="143B032F" w:rsidR="006605D7" w:rsidRPr="00C07B07" w:rsidRDefault="006605D7" w:rsidP="00F46C67">
      <w:pPr>
        <w:pBdr>
          <w:top w:val="nil"/>
          <w:left w:val="nil"/>
          <w:bottom w:val="single" w:sz="2" w:space="1" w:color="auto"/>
          <w:right w:val="nil"/>
          <w:between w:val="nil"/>
        </w:pBdr>
        <w:tabs>
          <w:tab w:val="right" w:pos="10800"/>
        </w:tabs>
        <w:spacing w:before="240" w:after="0"/>
        <w:jc w:val="both"/>
        <w:rPr>
          <w:rFonts w:asciiTheme="minorHAnsi" w:hAnsiTheme="minorHAnsi" w:cstheme="minorHAnsi"/>
          <w:b/>
          <w:bCs/>
          <w:color w:val="000000"/>
          <w:sz w:val="24"/>
          <w:szCs w:val="24"/>
          <w:lang w:val="en-GB"/>
        </w:rPr>
      </w:pPr>
      <w:r w:rsidRPr="00C07B07">
        <w:rPr>
          <w:rFonts w:asciiTheme="minorHAnsi" w:hAnsiTheme="minorHAnsi" w:cstheme="minorHAnsi"/>
          <w:b/>
          <w:bCs/>
          <w:color w:val="000000"/>
          <w:sz w:val="24"/>
          <w:szCs w:val="24"/>
          <w:lang w:val="en-GB"/>
        </w:rPr>
        <w:t>Education</w:t>
      </w:r>
    </w:p>
    <w:p w14:paraId="77BC266D" w14:textId="5FAC4997" w:rsidR="00887DE0" w:rsidRDefault="00887DE0" w:rsidP="00724FA1">
      <w:pPr>
        <w:tabs>
          <w:tab w:val="right" w:pos="10800"/>
        </w:tabs>
        <w:spacing w:after="0" w:line="240" w:lineRule="auto"/>
        <w:jc w:val="both"/>
        <w:rPr>
          <w:rFonts w:asciiTheme="minorHAnsi" w:hAnsiTheme="minorHAnsi" w:cstheme="minorHAnsi"/>
          <w:color w:val="000000"/>
          <w:lang w:val="en-GB"/>
        </w:rPr>
      </w:pPr>
      <w:r w:rsidRPr="00724FA1">
        <w:rPr>
          <w:rFonts w:asciiTheme="minorHAnsi" w:hAnsiTheme="minorHAnsi" w:cstheme="minorHAnsi"/>
          <w:b/>
          <w:bCs/>
          <w:color w:val="000000"/>
          <w:lang w:val="en-GB"/>
        </w:rPr>
        <w:t>09/2021 – 09/2022</w:t>
      </w:r>
      <w:r w:rsidR="00724FA1" w:rsidRPr="00724FA1">
        <w:rPr>
          <w:rFonts w:asciiTheme="minorHAnsi" w:hAnsiTheme="minorHAnsi" w:cstheme="minorHAnsi"/>
          <w:b/>
          <w:bCs/>
          <w:color w:val="000000"/>
          <w:lang w:val="en-GB"/>
        </w:rPr>
        <w:t>, MSc in Data Science and AI -2.1 (Merit),</w:t>
      </w:r>
      <w:r w:rsidR="00724FA1">
        <w:rPr>
          <w:rFonts w:asciiTheme="minorHAnsi" w:hAnsiTheme="minorHAnsi" w:cstheme="minorHAnsi"/>
          <w:color w:val="000000"/>
          <w:lang w:val="en-GB"/>
        </w:rPr>
        <w:t xml:space="preserve"> </w:t>
      </w:r>
      <w:r w:rsidR="00724FA1" w:rsidRPr="00724FA1">
        <w:rPr>
          <w:rFonts w:asciiTheme="minorHAnsi" w:hAnsiTheme="minorHAnsi" w:cstheme="minorHAnsi"/>
          <w:i/>
          <w:iCs/>
          <w:color w:val="000000"/>
          <w:lang w:val="en-GB"/>
        </w:rPr>
        <w:t>University of Liverpool, UK.</w:t>
      </w:r>
    </w:p>
    <w:p w14:paraId="71849E45" w14:textId="37A281B3" w:rsidR="00724FA1" w:rsidRDefault="00724FA1" w:rsidP="00724FA1">
      <w:pPr>
        <w:pStyle w:val="ListParagraph"/>
        <w:numPr>
          <w:ilvl w:val="0"/>
          <w:numId w:val="45"/>
        </w:numPr>
        <w:tabs>
          <w:tab w:val="right" w:pos="10800"/>
        </w:tabs>
        <w:spacing w:after="0" w:line="240" w:lineRule="auto"/>
        <w:jc w:val="both"/>
        <w:rPr>
          <w:rFonts w:asciiTheme="minorHAnsi" w:hAnsiTheme="minorHAnsi" w:cstheme="minorHAnsi"/>
          <w:color w:val="000000"/>
          <w:lang w:val="en-GB"/>
        </w:rPr>
      </w:pPr>
      <w:r>
        <w:rPr>
          <w:rFonts w:asciiTheme="minorHAnsi" w:hAnsiTheme="minorHAnsi" w:cstheme="minorHAnsi"/>
          <w:color w:val="000000"/>
          <w:lang w:val="en-GB"/>
        </w:rPr>
        <w:t xml:space="preserve">Relevant courses: Data Mining and Visualisation, Computational Intelligence, </w:t>
      </w:r>
      <w:r w:rsidRPr="00724FA1">
        <w:rPr>
          <w:rFonts w:asciiTheme="minorHAnsi" w:hAnsiTheme="minorHAnsi" w:cstheme="minorHAnsi"/>
          <w:color w:val="000000"/>
          <w:lang w:val="en-GB"/>
        </w:rPr>
        <w:t>Machine Learning and Optimisation</w:t>
      </w:r>
      <w:r>
        <w:rPr>
          <w:rFonts w:asciiTheme="minorHAnsi" w:hAnsiTheme="minorHAnsi" w:cstheme="minorHAnsi"/>
          <w:color w:val="000000"/>
          <w:lang w:val="en-GB"/>
        </w:rPr>
        <w:t xml:space="preserve">, </w:t>
      </w:r>
      <w:r w:rsidRPr="00724FA1">
        <w:rPr>
          <w:rFonts w:asciiTheme="minorHAnsi" w:hAnsiTheme="minorHAnsi" w:cstheme="minorHAnsi"/>
          <w:color w:val="000000"/>
          <w:lang w:val="en-GB"/>
        </w:rPr>
        <w:t>Database and Information System</w:t>
      </w:r>
      <w:r>
        <w:rPr>
          <w:rFonts w:asciiTheme="minorHAnsi" w:hAnsiTheme="minorHAnsi" w:cstheme="minorHAnsi"/>
          <w:color w:val="000000"/>
          <w:lang w:val="en-GB"/>
        </w:rPr>
        <w:t>, Applied AI.</w:t>
      </w:r>
    </w:p>
    <w:p w14:paraId="06C86350" w14:textId="4205481D" w:rsidR="00724FA1" w:rsidRDefault="00724FA1" w:rsidP="00C07B07">
      <w:pPr>
        <w:tabs>
          <w:tab w:val="right" w:pos="10800"/>
        </w:tabs>
        <w:spacing w:before="240" w:after="0" w:line="240" w:lineRule="auto"/>
        <w:jc w:val="both"/>
        <w:rPr>
          <w:rFonts w:asciiTheme="minorHAnsi" w:hAnsiTheme="minorHAnsi" w:cstheme="minorHAnsi"/>
          <w:color w:val="000000"/>
          <w:lang w:val="en-GB"/>
        </w:rPr>
      </w:pPr>
      <w:r w:rsidRPr="00724FA1">
        <w:rPr>
          <w:rFonts w:asciiTheme="minorHAnsi" w:hAnsiTheme="minorHAnsi" w:cstheme="minorHAnsi"/>
          <w:b/>
          <w:bCs/>
          <w:color w:val="000000"/>
          <w:lang w:val="en-GB"/>
        </w:rPr>
        <w:t>09/2016 – 09/2020, BSc in Aquatic Resources Management – 2:1,</w:t>
      </w:r>
      <w:r>
        <w:rPr>
          <w:rFonts w:asciiTheme="minorHAnsi" w:hAnsiTheme="minorHAnsi" w:cstheme="minorHAnsi"/>
          <w:color w:val="000000"/>
          <w:lang w:val="en-GB"/>
        </w:rPr>
        <w:t xml:space="preserve"> </w:t>
      </w:r>
      <w:r w:rsidRPr="00724FA1">
        <w:rPr>
          <w:rFonts w:asciiTheme="minorHAnsi" w:hAnsiTheme="minorHAnsi" w:cstheme="minorHAnsi"/>
          <w:i/>
          <w:iCs/>
          <w:color w:val="000000"/>
          <w:lang w:val="en-GB"/>
        </w:rPr>
        <w:t>International University, Vietnam.</w:t>
      </w:r>
    </w:p>
    <w:p w14:paraId="5C7BC4E6" w14:textId="6FA7980E" w:rsidR="00724FA1" w:rsidRPr="00724FA1" w:rsidRDefault="00724FA1" w:rsidP="00724FA1">
      <w:pPr>
        <w:pStyle w:val="ListParagraph"/>
        <w:numPr>
          <w:ilvl w:val="0"/>
          <w:numId w:val="46"/>
        </w:numPr>
        <w:tabs>
          <w:tab w:val="right" w:pos="10800"/>
        </w:tabs>
        <w:spacing w:after="0" w:line="240" w:lineRule="auto"/>
        <w:jc w:val="both"/>
        <w:rPr>
          <w:rFonts w:asciiTheme="minorHAnsi" w:hAnsiTheme="minorHAnsi" w:cstheme="minorHAnsi"/>
          <w:color w:val="000000"/>
          <w:lang w:val="en-GB"/>
        </w:rPr>
      </w:pPr>
      <w:r>
        <w:rPr>
          <w:rFonts w:asciiTheme="minorHAnsi" w:hAnsiTheme="minorHAnsi" w:cstheme="minorHAnsi"/>
          <w:color w:val="000000"/>
          <w:lang w:val="en-GB"/>
        </w:rPr>
        <w:t>Relevant courses: Biostatistics, Calculus, Physics, Chemistry</w:t>
      </w:r>
      <w:r w:rsidR="000C1F51">
        <w:rPr>
          <w:rFonts w:asciiTheme="minorHAnsi" w:hAnsiTheme="minorHAnsi" w:cstheme="minorHAnsi"/>
          <w:color w:val="000000"/>
          <w:lang w:val="en-GB"/>
        </w:rPr>
        <w:t>, Biology, Biochemistry</w:t>
      </w:r>
      <w:r>
        <w:rPr>
          <w:rFonts w:asciiTheme="minorHAnsi" w:hAnsiTheme="minorHAnsi" w:cstheme="minorHAnsi"/>
          <w:color w:val="000000"/>
          <w:lang w:val="en-GB"/>
        </w:rPr>
        <w:t>.</w:t>
      </w:r>
    </w:p>
    <w:sectPr w:rsidR="00724FA1" w:rsidRPr="00724FA1" w:rsidSect="00ED7FDC">
      <w:headerReference w:type="default" r:id="rId8"/>
      <w:footerReference w:type="first" r:id="rId9"/>
      <w:pgSz w:w="11909" w:h="16834" w:code="9"/>
      <w:pgMar w:top="1440" w:right="1440" w:bottom="1440" w:left="1440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8E0F66" w14:textId="77777777" w:rsidR="00FA742D" w:rsidRDefault="00FA742D">
      <w:pPr>
        <w:spacing w:after="0" w:line="240" w:lineRule="auto"/>
      </w:pPr>
      <w:r>
        <w:separator/>
      </w:r>
    </w:p>
  </w:endnote>
  <w:endnote w:type="continuationSeparator" w:id="0">
    <w:p w14:paraId="4FD9D1D4" w14:textId="77777777" w:rsidR="00FA742D" w:rsidRDefault="00FA742D">
      <w:pPr>
        <w:spacing w:after="0" w:line="240" w:lineRule="auto"/>
      </w:pPr>
      <w:r>
        <w:continuationSeparator/>
      </w:r>
    </w:p>
  </w:endnote>
  <w:endnote w:type="continuationNotice" w:id="1">
    <w:p w14:paraId="0D92FAEB" w14:textId="77777777" w:rsidR="00FA742D" w:rsidRDefault="00FA742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31142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A60123" w14:textId="677A962C" w:rsidR="008F552B" w:rsidRDefault="008F552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589D6B" w14:textId="77777777" w:rsidR="008F552B" w:rsidRDefault="008F55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AD9A31" w14:textId="77777777" w:rsidR="00FA742D" w:rsidRDefault="00FA742D">
      <w:pPr>
        <w:spacing w:after="0" w:line="240" w:lineRule="auto"/>
      </w:pPr>
      <w:r>
        <w:separator/>
      </w:r>
    </w:p>
  </w:footnote>
  <w:footnote w:type="continuationSeparator" w:id="0">
    <w:p w14:paraId="26C684F9" w14:textId="77777777" w:rsidR="00FA742D" w:rsidRDefault="00FA742D">
      <w:pPr>
        <w:spacing w:after="0" w:line="240" w:lineRule="auto"/>
      </w:pPr>
      <w:r>
        <w:continuationSeparator/>
      </w:r>
    </w:p>
  </w:footnote>
  <w:footnote w:type="continuationNotice" w:id="1">
    <w:p w14:paraId="69E5320A" w14:textId="77777777" w:rsidR="00FA742D" w:rsidRDefault="00FA742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E34DB3" w14:textId="77777777" w:rsidR="008F552B" w:rsidRDefault="008F552B" w:rsidP="00D90D41">
    <w:pPr>
      <w:pBdr>
        <w:bottom w:val="single" w:sz="12" w:space="4" w:color="FFFFFF" w:themeColor="background1"/>
      </w:pBdr>
      <w:tabs>
        <w:tab w:val="right" w:pos="10800"/>
      </w:tabs>
      <w:spacing w:after="0" w:line="240" w:lineRule="auto"/>
      <w:rPr>
        <w:rFonts w:asciiTheme="majorHAnsi" w:hAnsiTheme="majorHAnsi" w:cs="Tahoma"/>
        <w:b/>
        <w:iCs/>
        <w:color w:val="000000"/>
        <w:sz w:val="28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4"/>
    <w:multiLevelType w:val="hybridMultilevel"/>
    <w:tmpl w:val="3D1B58BA"/>
    <w:lvl w:ilvl="0" w:tplc="FFFFFFFF">
      <w:start w:val="1"/>
      <w:numFmt w:val="bullet"/>
      <w:lvlText w:val="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1" w15:restartNumberingAfterBreak="0">
    <w:nsid w:val="00000005"/>
    <w:multiLevelType w:val="hybridMultilevel"/>
    <w:tmpl w:val="507ED7AA"/>
    <w:lvl w:ilvl="0" w:tplc="FFFFFFFF">
      <w:start w:val="1"/>
      <w:numFmt w:val="bullet"/>
      <w:lvlText w:val="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2" w15:restartNumberingAfterBreak="0">
    <w:nsid w:val="00000006"/>
    <w:multiLevelType w:val="hybridMultilevel"/>
    <w:tmpl w:val="2EB141F2"/>
    <w:lvl w:ilvl="0" w:tplc="FFFFFFFF">
      <w:start w:val="1"/>
      <w:numFmt w:val="bullet"/>
      <w:lvlText w:val="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3" w15:restartNumberingAfterBreak="0">
    <w:nsid w:val="00000007"/>
    <w:multiLevelType w:val="hybridMultilevel"/>
    <w:tmpl w:val="41B71EFA"/>
    <w:lvl w:ilvl="0" w:tplc="FFFFFFFF">
      <w:start w:val="1"/>
      <w:numFmt w:val="bullet"/>
      <w:lvlText w:val=""/>
      <w:lvlJc w:val="left"/>
      <w:pPr>
        <w:ind w:left="0" w:firstLine="0"/>
      </w:pPr>
    </w:lvl>
    <w:lvl w:ilvl="1" w:tplc="FFFFFFFF">
      <w:start w:val="1"/>
      <w:numFmt w:val="bullet"/>
      <w:lvlText w:val=""/>
      <w:lvlJc w:val="left"/>
      <w:pPr>
        <w:ind w:left="0" w:firstLine="0"/>
      </w:pPr>
    </w:lvl>
    <w:lvl w:ilvl="2" w:tplc="FFFFFFFF">
      <w:start w:val="1"/>
      <w:numFmt w:val="bullet"/>
      <w:lvlText w:val=""/>
      <w:lvlJc w:val="left"/>
      <w:pPr>
        <w:ind w:left="0" w:firstLine="0"/>
      </w:pPr>
    </w:lvl>
    <w:lvl w:ilvl="3" w:tplc="FFFFFFFF">
      <w:start w:val="1"/>
      <w:numFmt w:val="bullet"/>
      <w:lvlText w:val=""/>
      <w:lvlJc w:val="left"/>
      <w:pPr>
        <w:ind w:left="0" w:firstLine="0"/>
      </w:pPr>
    </w:lvl>
    <w:lvl w:ilvl="4" w:tplc="FFFFFFFF">
      <w:start w:val="1"/>
      <w:numFmt w:val="bullet"/>
      <w:lvlText w:val=""/>
      <w:lvlJc w:val="left"/>
      <w:pPr>
        <w:ind w:left="0" w:firstLine="0"/>
      </w:pPr>
    </w:lvl>
    <w:lvl w:ilvl="5" w:tplc="FFFFFFFF">
      <w:start w:val="1"/>
      <w:numFmt w:val="bullet"/>
      <w:lvlText w:val=""/>
      <w:lvlJc w:val="left"/>
      <w:pPr>
        <w:ind w:left="0" w:firstLine="0"/>
      </w:pPr>
    </w:lvl>
    <w:lvl w:ilvl="6" w:tplc="FFFFFFFF">
      <w:start w:val="1"/>
      <w:numFmt w:val="bullet"/>
      <w:lvlText w:val=""/>
      <w:lvlJc w:val="left"/>
      <w:pPr>
        <w:ind w:left="0" w:firstLine="0"/>
      </w:pPr>
    </w:lvl>
    <w:lvl w:ilvl="7" w:tplc="FFFFFFFF">
      <w:start w:val="1"/>
      <w:numFmt w:val="bullet"/>
      <w:lvlText w:val=""/>
      <w:lvlJc w:val="left"/>
      <w:pPr>
        <w:ind w:left="0" w:firstLine="0"/>
      </w:pPr>
    </w:lvl>
    <w:lvl w:ilvl="8" w:tplc="FFFFFFFF">
      <w:start w:val="1"/>
      <w:numFmt w:val="bullet"/>
      <w:lvlText w:val=""/>
      <w:lvlJc w:val="left"/>
      <w:pPr>
        <w:ind w:left="0" w:firstLine="0"/>
      </w:pPr>
    </w:lvl>
  </w:abstractNum>
  <w:abstractNum w:abstractNumId="4" w15:restartNumberingAfterBreak="0">
    <w:nsid w:val="027E439A"/>
    <w:multiLevelType w:val="hybridMultilevel"/>
    <w:tmpl w:val="957A0EF2"/>
    <w:lvl w:ilvl="0" w:tplc="BB04237A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5E2FA1"/>
    <w:multiLevelType w:val="hybridMultilevel"/>
    <w:tmpl w:val="01A2E8C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D373B1"/>
    <w:multiLevelType w:val="hybridMultilevel"/>
    <w:tmpl w:val="382AF2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D358E0"/>
    <w:multiLevelType w:val="hybridMultilevel"/>
    <w:tmpl w:val="10481D1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3B627D"/>
    <w:multiLevelType w:val="hybridMultilevel"/>
    <w:tmpl w:val="2DE2822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6E194F"/>
    <w:multiLevelType w:val="hybridMultilevel"/>
    <w:tmpl w:val="2868972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DE326E"/>
    <w:multiLevelType w:val="hybridMultilevel"/>
    <w:tmpl w:val="85849286"/>
    <w:lvl w:ilvl="0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AF4198"/>
    <w:multiLevelType w:val="hybridMultilevel"/>
    <w:tmpl w:val="65B8A8BE"/>
    <w:lvl w:ilvl="0" w:tplc="A92462C6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866E33"/>
    <w:multiLevelType w:val="hybridMultilevel"/>
    <w:tmpl w:val="0C1044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9328FB"/>
    <w:multiLevelType w:val="hybridMultilevel"/>
    <w:tmpl w:val="D97289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95992"/>
    <w:multiLevelType w:val="hybridMultilevel"/>
    <w:tmpl w:val="4E44D4C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1B2EC9"/>
    <w:multiLevelType w:val="hybridMultilevel"/>
    <w:tmpl w:val="8CE80498"/>
    <w:lvl w:ilvl="0" w:tplc="75AE3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74262D"/>
    <w:multiLevelType w:val="hybridMultilevel"/>
    <w:tmpl w:val="9F38BDD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F2217C"/>
    <w:multiLevelType w:val="hybridMultilevel"/>
    <w:tmpl w:val="B48E47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EB3313"/>
    <w:multiLevelType w:val="hybridMultilevel"/>
    <w:tmpl w:val="4800B56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E24868"/>
    <w:multiLevelType w:val="hybridMultilevel"/>
    <w:tmpl w:val="033209E2"/>
    <w:lvl w:ilvl="0" w:tplc="A92462C6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2D5A95"/>
    <w:multiLevelType w:val="hybridMultilevel"/>
    <w:tmpl w:val="A3D0E3F8"/>
    <w:lvl w:ilvl="0" w:tplc="BB04237A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855733"/>
    <w:multiLevelType w:val="hybridMultilevel"/>
    <w:tmpl w:val="68F644C6"/>
    <w:lvl w:ilvl="0" w:tplc="E38E6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01F88"/>
    <w:multiLevelType w:val="hybridMultilevel"/>
    <w:tmpl w:val="9DF0AE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507C6A"/>
    <w:multiLevelType w:val="hybridMultilevel"/>
    <w:tmpl w:val="626E8F4A"/>
    <w:lvl w:ilvl="0" w:tplc="A92462C6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5E102E"/>
    <w:multiLevelType w:val="hybridMultilevel"/>
    <w:tmpl w:val="B99AC53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485065"/>
    <w:multiLevelType w:val="hybridMultilevel"/>
    <w:tmpl w:val="FFE6A912"/>
    <w:lvl w:ilvl="0" w:tplc="08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6" w15:restartNumberingAfterBreak="0">
    <w:nsid w:val="49410DCE"/>
    <w:multiLevelType w:val="hybridMultilevel"/>
    <w:tmpl w:val="A0C8A4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3C66E4"/>
    <w:multiLevelType w:val="hybridMultilevel"/>
    <w:tmpl w:val="15388BF4"/>
    <w:lvl w:ilvl="0" w:tplc="BB04237A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3161D7"/>
    <w:multiLevelType w:val="hybridMultilevel"/>
    <w:tmpl w:val="851E680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B9451B"/>
    <w:multiLevelType w:val="hybridMultilevel"/>
    <w:tmpl w:val="E468048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266635F"/>
    <w:multiLevelType w:val="hybridMultilevel"/>
    <w:tmpl w:val="E28A7F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274839"/>
    <w:multiLevelType w:val="hybridMultilevel"/>
    <w:tmpl w:val="FE3028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9B2283"/>
    <w:multiLevelType w:val="hybridMultilevel"/>
    <w:tmpl w:val="45BC9B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2C3D8C"/>
    <w:multiLevelType w:val="hybridMultilevel"/>
    <w:tmpl w:val="EB501450"/>
    <w:lvl w:ilvl="0" w:tplc="E38E62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6251C27"/>
    <w:multiLevelType w:val="hybridMultilevel"/>
    <w:tmpl w:val="B8A88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1844A5"/>
    <w:multiLevelType w:val="hybridMultilevel"/>
    <w:tmpl w:val="6D8AE934"/>
    <w:lvl w:ilvl="0" w:tplc="BB04237A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942D91"/>
    <w:multiLevelType w:val="hybridMultilevel"/>
    <w:tmpl w:val="8C668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3A5ADC"/>
    <w:multiLevelType w:val="hybridMultilevel"/>
    <w:tmpl w:val="9BAC9D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1A7EDB"/>
    <w:multiLevelType w:val="hybridMultilevel"/>
    <w:tmpl w:val="BD50404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C54A3F"/>
    <w:multiLevelType w:val="hybridMultilevel"/>
    <w:tmpl w:val="18CC8A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044C36"/>
    <w:multiLevelType w:val="hybridMultilevel"/>
    <w:tmpl w:val="F74A8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9D2015"/>
    <w:multiLevelType w:val="hybridMultilevel"/>
    <w:tmpl w:val="DD02324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67A4E"/>
    <w:multiLevelType w:val="hybridMultilevel"/>
    <w:tmpl w:val="D0107EE0"/>
    <w:lvl w:ilvl="0" w:tplc="A92462C6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4B203E"/>
    <w:multiLevelType w:val="hybridMultilevel"/>
    <w:tmpl w:val="310E4AD8"/>
    <w:lvl w:ilvl="0" w:tplc="08090005">
      <w:start w:val="1"/>
      <w:numFmt w:val="bullet"/>
      <w:lvlText w:val=""/>
      <w:lvlJc w:val="left"/>
      <w:pPr>
        <w:ind w:left="4821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98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70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42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14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86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581" w:hanging="360"/>
      </w:pPr>
      <w:rPr>
        <w:rFonts w:ascii="Wingdings" w:hAnsi="Wingdings" w:hint="default"/>
      </w:rPr>
    </w:lvl>
  </w:abstractNum>
  <w:abstractNum w:abstractNumId="44" w15:restartNumberingAfterBreak="0">
    <w:nsid w:val="77A95342"/>
    <w:multiLevelType w:val="hybridMultilevel"/>
    <w:tmpl w:val="B5F27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80B7FFB"/>
    <w:multiLevelType w:val="hybridMultilevel"/>
    <w:tmpl w:val="7E6A4C1A"/>
    <w:lvl w:ilvl="0" w:tplc="127092FE">
      <w:start w:val="2014"/>
      <w:numFmt w:val="bullet"/>
      <w:lvlText w:val=""/>
      <w:lvlJc w:val="left"/>
      <w:pPr>
        <w:ind w:left="720" w:hanging="360"/>
      </w:pPr>
      <w:rPr>
        <w:rFonts w:ascii="Symbol" w:eastAsia="Calibr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5035048">
    <w:abstractNumId w:val="22"/>
  </w:num>
  <w:num w:numId="2" w16cid:durableId="2020769393">
    <w:abstractNumId w:val="37"/>
  </w:num>
  <w:num w:numId="3" w16cid:durableId="1216431751">
    <w:abstractNumId w:val="13"/>
  </w:num>
  <w:num w:numId="4" w16cid:durableId="842470762">
    <w:abstractNumId w:val="17"/>
  </w:num>
  <w:num w:numId="5" w16cid:durableId="396438487">
    <w:abstractNumId w:val="10"/>
  </w:num>
  <w:num w:numId="6" w16cid:durableId="2053071815">
    <w:abstractNumId w:val="18"/>
  </w:num>
  <w:num w:numId="7" w16cid:durableId="1402484277">
    <w:abstractNumId w:val="39"/>
  </w:num>
  <w:num w:numId="8" w16cid:durableId="156267888">
    <w:abstractNumId w:val="9"/>
  </w:num>
  <w:num w:numId="9" w16cid:durableId="1220749584">
    <w:abstractNumId w:val="24"/>
  </w:num>
  <w:num w:numId="10" w16cid:durableId="519902115">
    <w:abstractNumId w:val="41"/>
  </w:num>
  <w:num w:numId="11" w16cid:durableId="500005759">
    <w:abstractNumId w:val="5"/>
  </w:num>
  <w:num w:numId="12" w16cid:durableId="516429687">
    <w:abstractNumId w:val="7"/>
  </w:num>
  <w:num w:numId="13" w16cid:durableId="173540538">
    <w:abstractNumId w:val="28"/>
  </w:num>
  <w:num w:numId="14" w16cid:durableId="982199316">
    <w:abstractNumId w:val="30"/>
  </w:num>
  <w:num w:numId="15" w16cid:durableId="1306811071">
    <w:abstractNumId w:val="38"/>
  </w:num>
  <w:num w:numId="16" w16cid:durableId="262686169">
    <w:abstractNumId w:val="34"/>
  </w:num>
  <w:num w:numId="17" w16cid:durableId="963733287">
    <w:abstractNumId w:val="29"/>
  </w:num>
  <w:num w:numId="18" w16cid:durableId="526213484">
    <w:abstractNumId w:val="26"/>
  </w:num>
  <w:num w:numId="19" w16cid:durableId="855385715">
    <w:abstractNumId w:val="6"/>
  </w:num>
  <w:num w:numId="20" w16cid:durableId="1340817699">
    <w:abstractNumId w:val="43"/>
  </w:num>
  <w:num w:numId="21" w16cid:durableId="225921017">
    <w:abstractNumId w:val="31"/>
  </w:num>
  <w:num w:numId="22" w16cid:durableId="2069641351">
    <w:abstractNumId w:val="16"/>
  </w:num>
  <w:num w:numId="23" w16cid:durableId="1419330758">
    <w:abstractNumId w:val="0"/>
  </w:num>
  <w:num w:numId="24" w16cid:durableId="514613346">
    <w:abstractNumId w:val="1"/>
  </w:num>
  <w:num w:numId="25" w16cid:durableId="302082347">
    <w:abstractNumId w:val="2"/>
  </w:num>
  <w:num w:numId="26" w16cid:durableId="1981836799">
    <w:abstractNumId w:val="3"/>
  </w:num>
  <w:num w:numId="27" w16cid:durableId="938827839">
    <w:abstractNumId w:val="0"/>
  </w:num>
  <w:num w:numId="28" w16cid:durableId="1736080403">
    <w:abstractNumId w:val="1"/>
  </w:num>
  <w:num w:numId="29" w16cid:durableId="939601492">
    <w:abstractNumId w:val="2"/>
  </w:num>
  <w:num w:numId="30" w16cid:durableId="649604102">
    <w:abstractNumId w:val="3"/>
  </w:num>
  <w:num w:numId="31" w16cid:durableId="218173471">
    <w:abstractNumId w:val="45"/>
  </w:num>
  <w:num w:numId="32" w16cid:durableId="1161191275">
    <w:abstractNumId w:val="14"/>
  </w:num>
  <w:num w:numId="33" w16cid:durableId="119157613">
    <w:abstractNumId w:val="21"/>
  </w:num>
  <w:num w:numId="34" w16cid:durableId="1608199382">
    <w:abstractNumId w:val="15"/>
  </w:num>
  <w:num w:numId="35" w16cid:durableId="962149251">
    <w:abstractNumId w:val="40"/>
  </w:num>
  <w:num w:numId="36" w16cid:durableId="98910457">
    <w:abstractNumId w:val="32"/>
  </w:num>
  <w:num w:numId="37" w16cid:durableId="2037265261">
    <w:abstractNumId w:val="44"/>
  </w:num>
  <w:num w:numId="38" w16cid:durableId="1289049580">
    <w:abstractNumId w:val="8"/>
  </w:num>
  <w:num w:numId="39" w16cid:durableId="682631154">
    <w:abstractNumId w:val="25"/>
  </w:num>
  <w:num w:numId="40" w16cid:durableId="1555115665">
    <w:abstractNumId w:val="33"/>
  </w:num>
  <w:num w:numId="41" w16cid:durableId="914314716">
    <w:abstractNumId w:val="12"/>
  </w:num>
  <w:num w:numId="42" w16cid:durableId="1450317994">
    <w:abstractNumId w:val="36"/>
  </w:num>
  <w:num w:numId="43" w16cid:durableId="873805247">
    <w:abstractNumId w:val="11"/>
  </w:num>
  <w:num w:numId="44" w16cid:durableId="1917471329">
    <w:abstractNumId w:val="23"/>
  </w:num>
  <w:num w:numId="45" w16cid:durableId="473909311">
    <w:abstractNumId w:val="42"/>
  </w:num>
  <w:num w:numId="46" w16cid:durableId="823161974">
    <w:abstractNumId w:val="19"/>
  </w:num>
  <w:num w:numId="47" w16cid:durableId="641731927">
    <w:abstractNumId w:val="4"/>
  </w:num>
  <w:num w:numId="48" w16cid:durableId="1249924086">
    <w:abstractNumId w:val="35"/>
  </w:num>
  <w:num w:numId="49" w16cid:durableId="1630014225">
    <w:abstractNumId w:val="27"/>
  </w:num>
  <w:num w:numId="50" w16cid:durableId="14113891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xMzOxMDSwtLC0NDBS0lEKTi0uzszPAykwqwUAejuw5SwAAAA="/>
  </w:docVars>
  <w:rsids>
    <w:rsidRoot w:val="000A2E91"/>
    <w:rsid w:val="000037B1"/>
    <w:rsid w:val="0001102A"/>
    <w:rsid w:val="00026BF5"/>
    <w:rsid w:val="0002763A"/>
    <w:rsid w:val="00031DD7"/>
    <w:rsid w:val="00037CF9"/>
    <w:rsid w:val="00040CBE"/>
    <w:rsid w:val="00040F60"/>
    <w:rsid w:val="00041FF9"/>
    <w:rsid w:val="00046508"/>
    <w:rsid w:val="000539F7"/>
    <w:rsid w:val="0005413B"/>
    <w:rsid w:val="000610F9"/>
    <w:rsid w:val="000709CA"/>
    <w:rsid w:val="00073FDA"/>
    <w:rsid w:val="00085606"/>
    <w:rsid w:val="00087DC8"/>
    <w:rsid w:val="000939C8"/>
    <w:rsid w:val="00094405"/>
    <w:rsid w:val="000948B6"/>
    <w:rsid w:val="000964F0"/>
    <w:rsid w:val="000A0067"/>
    <w:rsid w:val="000A0475"/>
    <w:rsid w:val="000A2E91"/>
    <w:rsid w:val="000A534C"/>
    <w:rsid w:val="000A6F7F"/>
    <w:rsid w:val="000B2CDD"/>
    <w:rsid w:val="000C1F51"/>
    <w:rsid w:val="000C28D2"/>
    <w:rsid w:val="000C4632"/>
    <w:rsid w:val="000C71E5"/>
    <w:rsid w:val="000D067A"/>
    <w:rsid w:val="000D0772"/>
    <w:rsid w:val="000D328D"/>
    <w:rsid w:val="000D43CC"/>
    <w:rsid w:val="000E2A24"/>
    <w:rsid w:val="000E72BD"/>
    <w:rsid w:val="000F2712"/>
    <w:rsid w:val="000F331C"/>
    <w:rsid w:val="000F656E"/>
    <w:rsid w:val="00104B94"/>
    <w:rsid w:val="00106BF9"/>
    <w:rsid w:val="00110236"/>
    <w:rsid w:val="00111800"/>
    <w:rsid w:val="00115F88"/>
    <w:rsid w:val="0011653E"/>
    <w:rsid w:val="00122455"/>
    <w:rsid w:val="00123015"/>
    <w:rsid w:val="001236BA"/>
    <w:rsid w:val="00127F84"/>
    <w:rsid w:val="00130279"/>
    <w:rsid w:val="00131827"/>
    <w:rsid w:val="00134861"/>
    <w:rsid w:val="001352D6"/>
    <w:rsid w:val="00141E75"/>
    <w:rsid w:val="00142A7E"/>
    <w:rsid w:val="001443BF"/>
    <w:rsid w:val="00145F9C"/>
    <w:rsid w:val="0014613B"/>
    <w:rsid w:val="00147FED"/>
    <w:rsid w:val="001523B2"/>
    <w:rsid w:val="00154672"/>
    <w:rsid w:val="00156213"/>
    <w:rsid w:val="0015749E"/>
    <w:rsid w:val="00157FC0"/>
    <w:rsid w:val="00160B24"/>
    <w:rsid w:val="001618B6"/>
    <w:rsid w:val="00162293"/>
    <w:rsid w:val="00163FA7"/>
    <w:rsid w:val="001659AA"/>
    <w:rsid w:val="00176410"/>
    <w:rsid w:val="0017702D"/>
    <w:rsid w:val="00177041"/>
    <w:rsid w:val="00180982"/>
    <w:rsid w:val="00180F6A"/>
    <w:rsid w:val="0018519D"/>
    <w:rsid w:val="00192133"/>
    <w:rsid w:val="001938D9"/>
    <w:rsid w:val="00194B1E"/>
    <w:rsid w:val="00196B88"/>
    <w:rsid w:val="001A132E"/>
    <w:rsid w:val="001A2C32"/>
    <w:rsid w:val="001A323C"/>
    <w:rsid w:val="001A3AF4"/>
    <w:rsid w:val="001A5AFD"/>
    <w:rsid w:val="001A7D41"/>
    <w:rsid w:val="001A7E22"/>
    <w:rsid w:val="001B1CCE"/>
    <w:rsid w:val="001B2B8F"/>
    <w:rsid w:val="001B58F2"/>
    <w:rsid w:val="001C14D5"/>
    <w:rsid w:val="001C1A68"/>
    <w:rsid w:val="001D0C47"/>
    <w:rsid w:val="001E6260"/>
    <w:rsid w:val="001F2C12"/>
    <w:rsid w:val="001F459F"/>
    <w:rsid w:val="001F6E09"/>
    <w:rsid w:val="00200041"/>
    <w:rsid w:val="00202213"/>
    <w:rsid w:val="00206E39"/>
    <w:rsid w:val="00210CDE"/>
    <w:rsid w:val="002124FD"/>
    <w:rsid w:val="00214C83"/>
    <w:rsid w:val="00217187"/>
    <w:rsid w:val="00226ADA"/>
    <w:rsid w:val="0022728D"/>
    <w:rsid w:val="00227290"/>
    <w:rsid w:val="00230D53"/>
    <w:rsid w:val="00231B02"/>
    <w:rsid w:val="002330D4"/>
    <w:rsid w:val="002416C7"/>
    <w:rsid w:val="00241E12"/>
    <w:rsid w:val="002421FE"/>
    <w:rsid w:val="00244E97"/>
    <w:rsid w:val="002465C3"/>
    <w:rsid w:val="00250E4F"/>
    <w:rsid w:val="0025463D"/>
    <w:rsid w:val="00260CC5"/>
    <w:rsid w:val="002615B9"/>
    <w:rsid w:val="00266B68"/>
    <w:rsid w:val="00267DA8"/>
    <w:rsid w:val="00272A7A"/>
    <w:rsid w:val="002764AE"/>
    <w:rsid w:val="0028173F"/>
    <w:rsid w:val="00283B52"/>
    <w:rsid w:val="00292811"/>
    <w:rsid w:val="0029518B"/>
    <w:rsid w:val="00295A2E"/>
    <w:rsid w:val="002A1442"/>
    <w:rsid w:val="002A42EE"/>
    <w:rsid w:val="002A5646"/>
    <w:rsid w:val="002A68BE"/>
    <w:rsid w:val="002B022E"/>
    <w:rsid w:val="002B56AE"/>
    <w:rsid w:val="002C3C98"/>
    <w:rsid w:val="002C710A"/>
    <w:rsid w:val="002D0C3F"/>
    <w:rsid w:val="002D0FF5"/>
    <w:rsid w:val="002D5EC2"/>
    <w:rsid w:val="002D6F4C"/>
    <w:rsid w:val="002E1057"/>
    <w:rsid w:val="002E1CC4"/>
    <w:rsid w:val="002E7A58"/>
    <w:rsid w:val="002F16E8"/>
    <w:rsid w:val="002F5B88"/>
    <w:rsid w:val="002F63E0"/>
    <w:rsid w:val="00300B11"/>
    <w:rsid w:val="003032FD"/>
    <w:rsid w:val="0030427C"/>
    <w:rsid w:val="0030544A"/>
    <w:rsid w:val="00305F6F"/>
    <w:rsid w:val="00306DFA"/>
    <w:rsid w:val="00307B3C"/>
    <w:rsid w:val="00315D8A"/>
    <w:rsid w:val="003171FC"/>
    <w:rsid w:val="003172F5"/>
    <w:rsid w:val="00320FA4"/>
    <w:rsid w:val="003217C8"/>
    <w:rsid w:val="00325208"/>
    <w:rsid w:val="00332628"/>
    <w:rsid w:val="0033268E"/>
    <w:rsid w:val="00336934"/>
    <w:rsid w:val="00340D7A"/>
    <w:rsid w:val="0034182E"/>
    <w:rsid w:val="00343F1F"/>
    <w:rsid w:val="00346934"/>
    <w:rsid w:val="003509E4"/>
    <w:rsid w:val="00357783"/>
    <w:rsid w:val="00357F7E"/>
    <w:rsid w:val="0036149D"/>
    <w:rsid w:val="0036388A"/>
    <w:rsid w:val="00365194"/>
    <w:rsid w:val="003679DA"/>
    <w:rsid w:val="00375CF9"/>
    <w:rsid w:val="0038173C"/>
    <w:rsid w:val="003A1406"/>
    <w:rsid w:val="003A2699"/>
    <w:rsid w:val="003B06BD"/>
    <w:rsid w:val="003C3BB7"/>
    <w:rsid w:val="003C4B04"/>
    <w:rsid w:val="003C4DE7"/>
    <w:rsid w:val="003C6EFD"/>
    <w:rsid w:val="003C76A0"/>
    <w:rsid w:val="003D1B85"/>
    <w:rsid w:val="003E1286"/>
    <w:rsid w:val="003F0499"/>
    <w:rsid w:val="003F24AD"/>
    <w:rsid w:val="003F44A8"/>
    <w:rsid w:val="0040287E"/>
    <w:rsid w:val="004034DA"/>
    <w:rsid w:val="00404A57"/>
    <w:rsid w:val="00405A34"/>
    <w:rsid w:val="00406E0D"/>
    <w:rsid w:val="00412C12"/>
    <w:rsid w:val="00412F3F"/>
    <w:rsid w:val="004153C4"/>
    <w:rsid w:val="00417864"/>
    <w:rsid w:val="004214CC"/>
    <w:rsid w:val="0042518C"/>
    <w:rsid w:val="00430204"/>
    <w:rsid w:val="00430FF4"/>
    <w:rsid w:val="00433C8B"/>
    <w:rsid w:val="0044027A"/>
    <w:rsid w:val="004438F9"/>
    <w:rsid w:val="0044482A"/>
    <w:rsid w:val="00445FDC"/>
    <w:rsid w:val="004467AD"/>
    <w:rsid w:val="0044765E"/>
    <w:rsid w:val="0045015C"/>
    <w:rsid w:val="00450B7D"/>
    <w:rsid w:val="00460D7C"/>
    <w:rsid w:val="00476C3A"/>
    <w:rsid w:val="004802F9"/>
    <w:rsid w:val="004827EF"/>
    <w:rsid w:val="0048423A"/>
    <w:rsid w:val="00487B56"/>
    <w:rsid w:val="00490218"/>
    <w:rsid w:val="00491199"/>
    <w:rsid w:val="0049655E"/>
    <w:rsid w:val="004A199A"/>
    <w:rsid w:val="004A2434"/>
    <w:rsid w:val="004B195C"/>
    <w:rsid w:val="004B1B64"/>
    <w:rsid w:val="004B4754"/>
    <w:rsid w:val="004C084A"/>
    <w:rsid w:val="004C0E1F"/>
    <w:rsid w:val="004C2604"/>
    <w:rsid w:val="004C490F"/>
    <w:rsid w:val="004C5B0E"/>
    <w:rsid w:val="004C70E2"/>
    <w:rsid w:val="004D0C2E"/>
    <w:rsid w:val="004D3E8C"/>
    <w:rsid w:val="004D4803"/>
    <w:rsid w:val="004D4E5F"/>
    <w:rsid w:val="004D6818"/>
    <w:rsid w:val="004D7DE8"/>
    <w:rsid w:val="004E0FB1"/>
    <w:rsid w:val="004E27E6"/>
    <w:rsid w:val="004E4DDE"/>
    <w:rsid w:val="004E53B1"/>
    <w:rsid w:val="004F3BC4"/>
    <w:rsid w:val="004F630F"/>
    <w:rsid w:val="00500EC5"/>
    <w:rsid w:val="00502351"/>
    <w:rsid w:val="005058A6"/>
    <w:rsid w:val="00505B64"/>
    <w:rsid w:val="00512A95"/>
    <w:rsid w:val="005131B0"/>
    <w:rsid w:val="005154E2"/>
    <w:rsid w:val="005158DC"/>
    <w:rsid w:val="00516084"/>
    <w:rsid w:val="00517FF9"/>
    <w:rsid w:val="00520622"/>
    <w:rsid w:val="00521310"/>
    <w:rsid w:val="00522C2A"/>
    <w:rsid w:val="00527024"/>
    <w:rsid w:val="00527F36"/>
    <w:rsid w:val="005325DC"/>
    <w:rsid w:val="005326FF"/>
    <w:rsid w:val="00532EAE"/>
    <w:rsid w:val="005362B7"/>
    <w:rsid w:val="00543B84"/>
    <w:rsid w:val="00545AB7"/>
    <w:rsid w:val="005461FD"/>
    <w:rsid w:val="0055003A"/>
    <w:rsid w:val="0055363E"/>
    <w:rsid w:val="005736DC"/>
    <w:rsid w:val="00577E46"/>
    <w:rsid w:val="00581227"/>
    <w:rsid w:val="00582B30"/>
    <w:rsid w:val="00583D93"/>
    <w:rsid w:val="0058645B"/>
    <w:rsid w:val="00586BBA"/>
    <w:rsid w:val="005945FC"/>
    <w:rsid w:val="00594A8D"/>
    <w:rsid w:val="00594E91"/>
    <w:rsid w:val="00595648"/>
    <w:rsid w:val="00595FFC"/>
    <w:rsid w:val="005A56A8"/>
    <w:rsid w:val="005A701F"/>
    <w:rsid w:val="005A7625"/>
    <w:rsid w:val="005A7968"/>
    <w:rsid w:val="005B5203"/>
    <w:rsid w:val="005B5DDC"/>
    <w:rsid w:val="005C5F54"/>
    <w:rsid w:val="005C7A8E"/>
    <w:rsid w:val="005D4C94"/>
    <w:rsid w:val="005D5ED9"/>
    <w:rsid w:val="005D734D"/>
    <w:rsid w:val="005E1F3B"/>
    <w:rsid w:val="005E3FD2"/>
    <w:rsid w:val="005E7FC8"/>
    <w:rsid w:val="005F1673"/>
    <w:rsid w:val="005F4A88"/>
    <w:rsid w:val="005F5058"/>
    <w:rsid w:val="005F53E6"/>
    <w:rsid w:val="005F647C"/>
    <w:rsid w:val="005F7646"/>
    <w:rsid w:val="00606124"/>
    <w:rsid w:val="00606999"/>
    <w:rsid w:val="00606A46"/>
    <w:rsid w:val="00610933"/>
    <w:rsid w:val="006159C4"/>
    <w:rsid w:val="006175E5"/>
    <w:rsid w:val="00621651"/>
    <w:rsid w:val="0062340A"/>
    <w:rsid w:val="006243C7"/>
    <w:rsid w:val="006261C4"/>
    <w:rsid w:val="0062774E"/>
    <w:rsid w:val="006278C5"/>
    <w:rsid w:val="00641784"/>
    <w:rsid w:val="006434B3"/>
    <w:rsid w:val="0065126A"/>
    <w:rsid w:val="00651746"/>
    <w:rsid w:val="00655529"/>
    <w:rsid w:val="00655EBF"/>
    <w:rsid w:val="006605D7"/>
    <w:rsid w:val="00660C46"/>
    <w:rsid w:val="00660FD2"/>
    <w:rsid w:val="00666B32"/>
    <w:rsid w:val="00667911"/>
    <w:rsid w:val="006808DA"/>
    <w:rsid w:val="00681805"/>
    <w:rsid w:val="00681AB1"/>
    <w:rsid w:val="00683A74"/>
    <w:rsid w:val="00691A5D"/>
    <w:rsid w:val="006956FE"/>
    <w:rsid w:val="006A3FBF"/>
    <w:rsid w:val="006B0784"/>
    <w:rsid w:val="006B0ACA"/>
    <w:rsid w:val="006B2CC2"/>
    <w:rsid w:val="006B2D47"/>
    <w:rsid w:val="006B3CAA"/>
    <w:rsid w:val="006B4570"/>
    <w:rsid w:val="006B61F8"/>
    <w:rsid w:val="006B7351"/>
    <w:rsid w:val="006C4AA1"/>
    <w:rsid w:val="006C787E"/>
    <w:rsid w:val="006D02E5"/>
    <w:rsid w:val="006D0A39"/>
    <w:rsid w:val="006D0B3E"/>
    <w:rsid w:val="006D1C9D"/>
    <w:rsid w:val="006D5C87"/>
    <w:rsid w:val="006D6D59"/>
    <w:rsid w:val="006E50C6"/>
    <w:rsid w:val="006E5D4D"/>
    <w:rsid w:val="006E67C7"/>
    <w:rsid w:val="006F041A"/>
    <w:rsid w:val="006F160D"/>
    <w:rsid w:val="006F5042"/>
    <w:rsid w:val="006F5216"/>
    <w:rsid w:val="007005B1"/>
    <w:rsid w:val="00701106"/>
    <w:rsid w:val="00701114"/>
    <w:rsid w:val="00703856"/>
    <w:rsid w:val="007043CC"/>
    <w:rsid w:val="00705CC6"/>
    <w:rsid w:val="00706658"/>
    <w:rsid w:val="00714366"/>
    <w:rsid w:val="007158D3"/>
    <w:rsid w:val="00715981"/>
    <w:rsid w:val="00717D2E"/>
    <w:rsid w:val="00722736"/>
    <w:rsid w:val="00722E55"/>
    <w:rsid w:val="00723888"/>
    <w:rsid w:val="00724FA1"/>
    <w:rsid w:val="00734F46"/>
    <w:rsid w:val="00735516"/>
    <w:rsid w:val="00744775"/>
    <w:rsid w:val="007452AE"/>
    <w:rsid w:val="00746B9B"/>
    <w:rsid w:val="00765926"/>
    <w:rsid w:val="00776417"/>
    <w:rsid w:val="00776553"/>
    <w:rsid w:val="00777832"/>
    <w:rsid w:val="00784BE5"/>
    <w:rsid w:val="0078546F"/>
    <w:rsid w:val="00786FD6"/>
    <w:rsid w:val="0078773D"/>
    <w:rsid w:val="007907D6"/>
    <w:rsid w:val="007939BA"/>
    <w:rsid w:val="007945F0"/>
    <w:rsid w:val="0079581E"/>
    <w:rsid w:val="007A0E4A"/>
    <w:rsid w:val="007A34FF"/>
    <w:rsid w:val="007A56A1"/>
    <w:rsid w:val="007A740C"/>
    <w:rsid w:val="007B146F"/>
    <w:rsid w:val="007B4446"/>
    <w:rsid w:val="007B51BA"/>
    <w:rsid w:val="007B5BBE"/>
    <w:rsid w:val="007C1688"/>
    <w:rsid w:val="007C2BED"/>
    <w:rsid w:val="007C2D33"/>
    <w:rsid w:val="007C3F00"/>
    <w:rsid w:val="007D02DB"/>
    <w:rsid w:val="007D0938"/>
    <w:rsid w:val="007D285A"/>
    <w:rsid w:val="007D29E8"/>
    <w:rsid w:val="007D3D51"/>
    <w:rsid w:val="007D5461"/>
    <w:rsid w:val="007D6D96"/>
    <w:rsid w:val="007E0113"/>
    <w:rsid w:val="007E33A7"/>
    <w:rsid w:val="007E3555"/>
    <w:rsid w:val="007F2FF7"/>
    <w:rsid w:val="007F3E6F"/>
    <w:rsid w:val="007F42AD"/>
    <w:rsid w:val="007F76F6"/>
    <w:rsid w:val="007F7F79"/>
    <w:rsid w:val="00803C1D"/>
    <w:rsid w:val="0080569A"/>
    <w:rsid w:val="00812824"/>
    <w:rsid w:val="00812C65"/>
    <w:rsid w:val="00814700"/>
    <w:rsid w:val="00816549"/>
    <w:rsid w:val="00822826"/>
    <w:rsid w:val="00823284"/>
    <w:rsid w:val="00823CAB"/>
    <w:rsid w:val="00827516"/>
    <w:rsid w:val="008328A0"/>
    <w:rsid w:val="00834303"/>
    <w:rsid w:val="00837EF3"/>
    <w:rsid w:val="008415E6"/>
    <w:rsid w:val="00841AE4"/>
    <w:rsid w:val="00843A84"/>
    <w:rsid w:val="008479E8"/>
    <w:rsid w:val="008500A7"/>
    <w:rsid w:val="00852755"/>
    <w:rsid w:val="00853D86"/>
    <w:rsid w:val="00855BF7"/>
    <w:rsid w:val="00855EBE"/>
    <w:rsid w:val="00857881"/>
    <w:rsid w:val="00862531"/>
    <w:rsid w:val="0086289C"/>
    <w:rsid w:val="00862ECF"/>
    <w:rsid w:val="008651E7"/>
    <w:rsid w:val="00867122"/>
    <w:rsid w:val="008705B8"/>
    <w:rsid w:val="008753CB"/>
    <w:rsid w:val="00876B63"/>
    <w:rsid w:val="00877974"/>
    <w:rsid w:val="008805B1"/>
    <w:rsid w:val="00880655"/>
    <w:rsid w:val="008858B3"/>
    <w:rsid w:val="00887A37"/>
    <w:rsid w:val="00887DE0"/>
    <w:rsid w:val="0089131A"/>
    <w:rsid w:val="00892790"/>
    <w:rsid w:val="008A0DAD"/>
    <w:rsid w:val="008A312E"/>
    <w:rsid w:val="008B3190"/>
    <w:rsid w:val="008B35E7"/>
    <w:rsid w:val="008B3F67"/>
    <w:rsid w:val="008B45D1"/>
    <w:rsid w:val="008B5533"/>
    <w:rsid w:val="008B6781"/>
    <w:rsid w:val="008C0C03"/>
    <w:rsid w:val="008C6413"/>
    <w:rsid w:val="008C7E1A"/>
    <w:rsid w:val="008D1B3C"/>
    <w:rsid w:val="008D332B"/>
    <w:rsid w:val="008D3A71"/>
    <w:rsid w:val="008D5DED"/>
    <w:rsid w:val="008D7BA5"/>
    <w:rsid w:val="008E026D"/>
    <w:rsid w:val="008E4333"/>
    <w:rsid w:val="008E5205"/>
    <w:rsid w:val="008F2728"/>
    <w:rsid w:val="008F552B"/>
    <w:rsid w:val="008F6120"/>
    <w:rsid w:val="008F6EDD"/>
    <w:rsid w:val="00901D84"/>
    <w:rsid w:val="00901E74"/>
    <w:rsid w:val="0091030D"/>
    <w:rsid w:val="00911150"/>
    <w:rsid w:val="00913AEE"/>
    <w:rsid w:val="00914D4A"/>
    <w:rsid w:val="00915680"/>
    <w:rsid w:val="00915A5D"/>
    <w:rsid w:val="009200BA"/>
    <w:rsid w:val="00921065"/>
    <w:rsid w:val="00922F96"/>
    <w:rsid w:val="00923194"/>
    <w:rsid w:val="009312E8"/>
    <w:rsid w:val="0093479D"/>
    <w:rsid w:val="009549C3"/>
    <w:rsid w:val="00963DB0"/>
    <w:rsid w:val="00963E36"/>
    <w:rsid w:val="00964D8E"/>
    <w:rsid w:val="009659A0"/>
    <w:rsid w:val="00966025"/>
    <w:rsid w:val="0098005E"/>
    <w:rsid w:val="0098612F"/>
    <w:rsid w:val="00986579"/>
    <w:rsid w:val="009872FA"/>
    <w:rsid w:val="009915BC"/>
    <w:rsid w:val="009930B8"/>
    <w:rsid w:val="00994E58"/>
    <w:rsid w:val="009951EF"/>
    <w:rsid w:val="00997E4D"/>
    <w:rsid w:val="009A0183"/>
    <w:rsid w:val="009A18CE"/>
    <w:rsid w:val="009C7640"/>
    <w:rsid w:val="009D2890"/>
    <w:rsid w:val="009D2D7C"/>
    <w:rsid w:val="009D2DF1"/>
    <w:rsid w:val="009D3B1E"/>
    <w:rsid w:val="009E22A5"/>
    <w:rsid w:val="009F2594"/>
    <w:rsid w:val="009F4648"/>
    <w:rsid w:val="009F551D"/>
    <w:rsid w:val="00A009C8"/>
    <w:rsid w:val="00A1066D"/>
    <w:rsid w:val="00A117C3"/>
    <w:rsid w:val="00A15BF3"/>
    <w:rsid w:val="00A209BA"/>
    <w:rsid w:val="00A217D8"/>
    <w:rsid w:val="00A218B5"/>
    <w:rsid w:val="00A23054"/>
    <w:rsid w:val="00A23FB5"/>
    <w:rsid w:val="00A246AD"/>
    <w:rsid w:val="00A24DC8"/>
    <w:rsid w:val="00A2560C"/>
    <w:rsid w:val="00A27FD7"/>
    <w:rsid w:val="00A30595"/>
    <w:rsid w:val="00A3336B"/>
    <w:rsid w:val="00A3372E"/>
    <w:rsid w:val="00A33EF5"/>
    <w:rsid w:val="00A35033"/>
    <w:rsid w:val="00A41594"/>
    <w:rsid w:val="00A41D10"/>
    <w:rsid w:val="00A47F28"/>
    <w:rsid w:val="00A605B1"/>
    <w:rsid w:val="00A60778"/>
    <w:rsid w:val="00A72DC3"/>
    <w:rsid w:val="00A743E1"/>
    <w:rsid w:val="00A81114"/>
    <w:rsid w:val="00A81729"/>
    <w:rsid w:val="00A82694"/>
    <w:rsid w:val="00A8277A"/>
    <w:rsid w:val="00A83070"/>
    <w:rsid w:val="00A866B1"/>
    <w:rsid w:val="00AA19C8"/>
    <w:rsid w:val="00AA31E8"/>
    <w:rsid w:val="00AB26BD"/>
    <w:rsid w:val="00AB32AE"/>
    <w:rsid w:val="00AB4E3B"/>
    <w:rsid w:val="00AB6F96"/>
    <w:rsid w:val="00AB6FCA"/>
    <w:rsid w:val="00AC3B1C"/>
    <w:rsid w:val="00AC6879"/>
    <w:rsid w:val="00AD36A3"/>
    <w:rsid w:val="00AD5D59"/>
    <w:rsid w:val="00AE1903"/>
    <w:rsid w:val="00AE26B4"/>
    <w:rsid w:val="00AE2B50"/>
    <w:rsid w:val="00AE415D"/>
    <w:rsid w:val="00AE5ADB"/>
    <w:rsid w:val="00AE5FED"/>
    <w:rsid w:val="00AE63E8"/>
    <w:rsid w:val="00AF0338"/>
    <w:rsid w:val="00AF5F7F"/>
    <w:rsid w:val="00AF610B"/>
    <w:rsid w:val="00B0266F"/>
    <w:rsid w:val="00B05DD8"/>
    <w:rsid w:val="00B15F25"/>
    <w:rsid w:val="00B23906"/>
    <w:rsid w:val="00B23F4D"/>
    <w:rsid w:val="00B248ED"/>
    <w:rsid w:val="00B276FC"/>
    <w:rsid w:val="00B305F9"/>
    <w:rsid w:val="00B410B4"/>
    <w:rsid w:val="00B4258E"/>
    <w:rsid w:val="00B44700"/>
    <w:rsid w:val="00B44D09"/>
    <w:rsid w:val="00B45DC4"/>
    <w:rsid w:val="00B4786D"/>
    <w:rsid w:val="00B5050E"/>
    <w:rsid w:val="00B53011"/>
    <w:rsid w:val="00B569F1"/>
    <w:rsid w:val="00B5767F"/>
    <w:rsid w:val="00B6130D"/>
    <w:rsid w:val="00B64053"/>
    <w:rsid w:val="00B65C63"/>
    <w:rsid w:val="00B67DDE"/>
    <w:rsid w:val="00B7204B"/>
    <w:rsid w:val="00B756A4"/>
    <w:rsid w:val="00B80822"/>
    <w:rsid w:val="00B828A9"/>
    <w:rsid w:val="00B86934"/>
    <w:rsid w:val="00B92260"/>
    <w:rsid w:val="00B92B85"/>
    <w:rsid w:val="00B9580A"/>
    <w:rsid w:val="00B962E7"/>
    <w:rsid w:val="00B96870"/>
    <w:rsid w:val="00B974B8"/>
    <w:rsid w:val="00BA1ACC"/>
    <w:rsid w:val="00BA2004"/>
    <w:rsid w:val="00BA2F9B"/>
    <w:rsid w:val="00BA6619"/>
    <w:rsid w:val="00BB30D5"/>
    <w:rsid w:val="00BB7057"/>
    <w:rsid w:val="00BB7CD4"/>
    <w:rsid w:val="00BC174D"/>
    <w:rsid w:val="00BC1771"/>
    <w:rsid w:val="00BC5958"/>
    <w:rsid w:val="00BC6231"/>
    <w:rsid w:val="00BC7D7C"/>
    <w:rsid w:val="00BD1262"/>
    <w:rsid w:val="00BD2676"/>
    <w:rsid w:val="00BD7B16"/>
    <w:rsid w:val="00BE373D"/>
    <w:rsid w:val="00BE539E"/>
    <w:rsid w:val="00BE73EF"/>
    <w:rsid w:val="00BF51FE"/>
    <w:rsid w:val="00BF7C26"/>
    <w:rsid w:val="00C028E7"/>
    <w:rsid w:val="00C07B07"/>
    <w:rsid w:val="00C11C5B"/>
    <w:rsid w:val="00C14FDB"/>
    <w:rsid w:val="00C156FF"/>
    <w:rsid w:val="00C1607B"/>
    <w:rsid w:val="00C176E1"/>
    <w:rsid w:val="00C22605"/>
    <w:rsid w:val="00C237A6"/>
    <w:rsid w:val="00C25287"/>
    <w:rsid w:val="00C2698D"/>
    <w:rsid w:val="00C318F0"/>
    <w:rsid w:val="00C37AAE"/>
    <w:rsid w:val="00C4518D"/>
    <w:rsid w:val="00C46E67"/>
    <w:rsid w:val="00C505ED"/>
    <w:rsid w:val="00C50836"/>
    <w:rsid w:val="00C544C9"/>
    <w:rsid w:val="00C5699A"/>
    <w:rsid w:val="00C613F6"/>
    <w:rsid w:val="00C61A3A"/>
    <w:rsid w:val="00C70FDD"/>
    <w:rsid w:val="00C71A0B"/>
    <w:rsid w:val="00C7272E"/>
    <w:rsid w:val="00C7284D"/>
    <w:rsid w:val="00C736D9"/>
    <w:rsid w:val="00C75F53"/>
    <w:rsid w:val="00C76CF5"/>
    <w:rsid w:val="00C771FC"/>
    <w:rsid w:val="00C81285"/>
    <w:rsid w:val="00C81985"/>
    <w:rsid w:val="00C81BF9"/>
    <w:rsid w:val="00C8215A"/>
    <w:rsid w:val="00C82DA0"/>
    <w:rsid w:val="00C83EE5"/>
    <w:rsid w:val="00C86308"/>
    <w:rsid w:val="00C90118"/>
    <w:rsid w:val="00C9049F"/>
    <w:rsid w:val="00C92787"/>
    <w:rsid w:val="00C92930"/>
    <w:rsid w:val="00C9733E"/>
    <w:rsid w:val="00CA40E2"/>
    <w:rsid w:val="00CA6846"/>
    <w:rsid w:val="00CB0E82"/>
    <w:rsid w:val="00CB40D6"/>
    <w:rsid w:val="00CB7431"/>
    <w:rsid w:val="00CB7453"/>
    <w:rsid w:val="00CC5C29"/>
    <w:rsid w:val="00CD1152"/>
    <w:rsid w:val="00CD548F"/>
    <w:rsid w:val="00CD6E55"/>
    <w:rsid w:val="00CF10CA"/>
    <w:rsid w:val="00CF6732"/>
    <w:rsid w:val="00D02FFD"/>
    <w:rsid w:val="00D03162"/>
    <w:rsid w:val="00D038B4"/>
    <w:rsid w:val="00D04D24"/>
    <w:rsid w:val="00D07102"/>
    <w:rsid w:val="00D1103E"/>
    <w:rsid w:val="00D154E2"/>
    <w:rsid w:val="00D16555"/>
    <w:rsid w:val="00D17C2E"/>
    <w:rsid w:val="00D218E1"/>
    <w:rsid w:val="00D30139"/>
    <w:rsid w:val="00D30B7B"/>
    <w:rsid w:val="00D31C8A"/>
    <w:rsid w:val="00D370BA"/>
    <w:rsid w:val="00D422E8"/>
    <w:rsid w:val="00D45803"/>
    <w:rsid w:val="00D46359"/>
    <w:rsid w:val="00D475A9"/>
    <w:rsid w:val="00D52B47"/>
    <w:rsid w:val="00D531D5"/>
    <w:rsid w:val="00D57136"/>
    <w:rsid w:val="00D6112D"/>
    <w:rsid w:val="00D64C72"/>
    <w:rsid w:val="00D6698D"/>
    <w:rsid w:val="00D66C13"/>
    <w:rsid w:val="00D71A9E"/>
    <w:rsid w:val="00D75B28"/>
    <w:rsid w:val="00D762E1"/>
    <w:rsid w:val="00D76A18"/>
    <w:rsid w:val="00D8072B"/>
    <w:rsid w:val="00D866F4"/>
    <w:rsid w:val="00D87A48"/>
    <w:rsid w:val="00D906A1"/>
    <w:rsid w:val="00D90D41"/>
    <w:rsid w:val="00D92CD8"/>
    <w:rsid w:val="00D92DD8"/>
    <w:rsid w:val="00D95233"/>
    <w:rsid w:val="00D97E8E"/>
    <w:rsid w:val="00DA2B90"/>
    <w:rsid w:val="00DA468F"/>
    <w:rsid w:val="00DB04A0"/>
    <w:rsid w:val="00DB22B2"/>
    <w:rsid w:val="00DB3B93"/>
    <w:rsid w:val="00DB6120"/>
    <w:rsid w:val="00DB6E1C"/>
    <w:rsid w:val="00DB75F1"/>
    <w:rsid w:val="00DC084F"/>
    <w:rsid w:val="00DC1F0B"/>
    <w:rsid w:val="00DC3E79"/>
    <w:rsid w:val="00DC4DF4"/>
    <w:rsid w:val="00DC7725"/>
    <w:rsid w:val="00DD25B6"/>
    <w:rsid w:val="00DD3F7C"/>
    <w:rsid w:val="00DE027B"/>
    <w:rsid w:val="00DE149A"/>
    <w:rsid w:val="00DE1A96"/>
    <w:rsid w:val="00DE41D1"/>
    <w:rsid w:val="00DF03C4"/>
    <w:rsid w:val="00DF1DF4"/>
    <w:rsid w:val="00DF5472"/>
    <w:rsid w:val="00E04101"/>
    <w:rsid w:val="00E04A3A"/>
    <w:rsid w:val="00E11A36"/>
    <w:rsid w:val="00E13042"/>
    <w:rsid w:val="00E13BBB"/>
    <w:rsid w:val="00E13D2F"/>
    <w:rsid w:val="00E2057E"/>
    <w:rsid w:val="00E20650"/>
    <w:rsid w:val="00E2243D"/>
    <w:rsid w:val="00E24E26"/>
    <w:rsid w:val="00E27202"/>
    <w:rsid w:val="00E32934"/>
    <w:rsid w:val="00E338F3"/>
    <w:rsid w:val="00E33DA3"/>
    <w:rsid w:val="00E40FA9"/>
    <w:rsid w:val="00E42788"/>
    <w:rsid w:val="00E44F1A"/>
    <w:rsid w:val="00E45C73"/>
    <w:rsid w:val="00E52BB1"/>
    <w:rsid w:val="00E54349"/>
    <w:rsid w:val="00E558A6"/>
    <w:rsid w:val="00E57A04"/>
    <w:rsid w:val="00E57B8A"/>
    <w:rsid w:val="00E6251E"/>
    <w:rsid w:val="00E629CF"/>
    <w:rsid w:val="00E634EF"/>
    <w:rsid w:val="00E6449E"/>
    <w:rsid w:val="00E720ED"/>
    <w:rsid w:val="00E82B41"/>
    <w:rsid w:val="00E82CCD"/>
    <w:rsid w:val="00E85937"/>
    <w:rsid w:val="00E93EA9"/>
    <w:rsid w:val="00E95473"/>
    <w:rsid w:val="00EA17D9"/>
    <w:rsid w:val="00EA49F3"/>
    <w:rsid w:val="00EA6722"/>
    <w:rsid w:val="00EA72D0"/>
    <w:rsid w:val="00EB3093"/>
    <w:rsid w:val="00EC13BF"/>
    <w:rsid w:val="00EC5E44"/>
    <w:rsid w:val="00ED2A7A"/>
    <w:rsid w:val="00ED4577"/>
    <w:rsid w:val="00ED7FDC"/>
    <w:rsid w:val="00EE07DD"/>
    <w:rsid w:val="00EE2718"/>
    <w:rsid w:val="00EE3AC1"/>
    <w:rsid w:val="00EE3DF5"/>
    <w:rsid w:val="00EE45F8"/>
    <w:rsid w:val="00EE4627"/>
    <w:rsid w:val="00EF4C97"/>
    <w:rsid w:val="00EF4E49"/>
    <w:rsid w:val="00EF600D"/>
    <w:rsid w:val="00F076AB"/>
    <w:rsid w:val="00F112E5"/>
    <w:rsid w:val="00F11EAF"/>
    <w:rsid w:val="00F134E2"/>
    <w:rsid w:val="00F22064"/>
    <w:rsid w:val="00F31761"/>
    <w:rsid w:val="00F32D38"/>
    <w:rsid w:val="00F40E10"/>
    <w:rsid w:val="00F43D2A"/>
    <w:rsid w:val="00F45F6E"/>
    <w:rsid w:val="00F463F2"/>
    <w:rsid w:val="00F46C67"/>
    <w:rsid w:val="00F5224E"/>
    <w:rsid w:val="00F54A89"/>
    <w:rsid w:val="00F601A0"/>
    <w:rsid w:val="00F6274D"/>
    <w:rsid w:val="00F63820"/>
    <w:rsid w:val="00F777E4"/>
    <w:rsid w:val="00F80A70"/>
    <w:rsid w:val="00F8454D"/>
    <w:rsid w:val="00F86CC3"/>
    <w:rsid w:val="00F87664"/>
    <w:rsid w:val="00F87DE6"/>
    <w:rsid w:val="00F917BB"/>
    <w:rsid w:val="00F9208D"/>
    <w:rsid w:val="00FA180A"/>
    <w:rsid w:val="00FA742D"/>
    <w:rsid w:val="00FA7596"/>
    <w:rsid w:val="00FA75F6"/>
    <w:rsid w:val="00FB0D26"/>
    <w:rsid w:val="00FB1FF1"/>
    <w:rsid w:val="00FB520E"/>
    <w:rsid w:val="00FB6667"/>
    <w:rsid w:val="00FB792B"/>
    <w:rsid w:val="00FC3FE7"/>
    <w:rsid w:val="00FD275D"/>
    <w:rsid w:val="00FD5AA7"/>
    <w:rsid w:val="00FE0165"/>
    <w:rsid w:val="00FE6B2B"/>
    <w:rsid w:val="00FE759D"/>
    <w:rsid w:val="00FF0E52"/>
    <w:rsid w:val="00FF45C6"/>
    <w:rsid w:val="00FF5342"/>
    <w:rsid w:val="49E1ACC5"/>
    <w:rsid w:val="6F139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1C108D"/>
  <w15:docId w15:val="{499A1762-DB76-482D-8552-372FD4ED8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2B7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0A2E91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0A2E91"/>
    <w:rPr>
      <w:rFonts w:ascii="Book Antiqua" w:eastAsia="Times New Roman" w:hAnsi="Book Antiqua" w:cs="Times New Roman"/>
      <w:sz w:val="20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D1C9D"/>
    <w:pPr>
      <w:ind w:left="720"/>
      <w:contextualSpacing/>
    </w:pPr>
  </w:style>
  <w:style w:type="table" w:styleId="TableGrid">
    <w:name w:val="Table Grid"/>
    <w:basedOn w:val="TableNormal"/>
    <w:uiPriority w:val="39"/>
    <w:rsid w:val="00E33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0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03C4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F03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03C4"/>
    <w:rPr>
      <w:rFonts w:ascii="Calibri" w:eastAsia="Calibri" w:hAnsi="Calibri" w:cs="Times New Roman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E0F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0F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0FB1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0F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0FB1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0F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FB1"/>
    <w:rPr>
      <w:rFonts w:ascii="Segoe UI" w:eastAsia="Calibri" w:hAnsi="Segoe UI" w:cs="Segoe UI"/>
      <w:sz w:val="18"/>
      <w:szCs w:val="18"/>
      <w:lang w:val="en-US"/>
    </w:rPr>
  </w:style>
  <w:style w:type="paragraph" w:customStyle="1" w:styleId="Default">
    <w:name w:val="Default"/>
    <w:rsid w:val="00660FD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338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8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904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D207F3-6822-401D-BC47-A7F44AB54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8</TotalTime>
  <Pages>1</Pages>
  <Words>434</Words>
  <Characters>248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Pham</dc:creator>
  <cp:keywords/>
  <dc:description/>
  <cp:lastModifiedBy>Huy Pham</cp:lastModifiedBy>
  <cp:revision>21</cp:revision>
  <cp:lastPrinted>2024-03-30T13:49:00Z</cp:lastPrinted>
  <dcterms:created xsi:type="dcterms:W3CDTF">2021-10-18T15:57:00Z</dcterms:created>
  <dcterms:modified xsi:type="dcterms:W3CDTF">2024-07-18T15:15:00Z</dcterms:modified>
</cp:coreProperties>
</file>